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MON_1638085013"/>
    <w:bookmarkEnd w:id="0"/>
    <w:p w14:paraId="6E5E7B49" w14:textId="39AC84DC" w:rsidR="00995C5D" w:rsidRPr="00995C5D" w:rsidRDefault="00D07472" w:rsidP="00995C5D">
      <w:pPr>
        <w:spacing w:after="0" w:line="240" w:lineRule="auto"/>
        <w:jc w:val="center"/>
        <w:rPr>
          <w:rFonts w:ascii="Cambria" w:hAnsi="Cambria" w:cstheme="minorHAnsi"/>
          <w:b/>
          <w:sz w:val="16"/>
          <w:szCs w:val="16"/>
        </w:rPr>
      </w:pPr>
      <w:r w:rsidRPr="002D6698">
        <w:rPr>
          <w:rFonts w:ascii="Adobe Caslon Pro Bold" w:hAnsi="Adobe Caslon Pro Bold"/>
          <w:b/>
          <w:sz w:val="44"/>
          <w:szCs w:val="44"/>
        </w:rPr>
        <w:object w:dxaOrig="5911" w:dyaOrig="1115" w14:anchorId="5921D3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6.25pt;height:55.5pt" o:ole="" fillcolor="black [3213]">
            <v:imagedata r:id="rId6" o:title=""/>
          </v:shape>
          <o:OLEObject Type="Embed" ProgID="Word.Document.12" ShapeID="_x0000_i1025" DrawAspect="Content" ObjectID="_1845474469" r:id="rId7">
            <o:FieldCodes>\s</o:FieldCodes>
          </o:OLEObject>
        </w:object>
      </w:r>
    </w:p>
    <w:p w14:paraId="74A00167" w14:textId="4451F0C7" w:rsidR="00D07472" w:rsidRPr="00130C45" w:rsidRDefault="00D44222" w:rsidP="00D07472">
      <w:pPr>
        <w:spacing w:after="0"/>
        <w:jc w:val="center"/>
        <w:rPr>
          <w:b/>
          <w:bCs/>
          <w:sz w:val="16"/>
          <w:szCs w:val="16"/>
        </w:rPr>
      </w:pPr>
      <w:r>
        <w:rPr>
          <w:b/>
          <w:bCs/>
          <w:sz w:val="28"/>
          <w:szCs w:val="28"/>
        </w:rPr>
        <w:t>Special</w:t>
      </w:r>
      <w:r w:rsidR="00257738">
        <w:rPr>
          <w:b/>
          <w:bCs/>
          <w:sz w:val="28"/>
          <w:szCs w:val="28"/>
        </w:rPr>
        <w:t xml:space="preserve"> Board</w:t>
      </w:r>
      <w:r w:rsidR="00E0085F">
        <w:rPr>
          <w:b/>
          <w:bCs/>
          <w:sz w:val="28"/>
          <w:szCs w:val="28"/>
        </w:rPr>
        <w:t xml:space="preserve"> Meeting</w:t>
      </w:r>
    </w:p>
    <w:p w14:paraId="3962D371" w14:textId="7DFBD8DE" w:rsidR="00D07472" w:rsidRDefault="00577499" w:rsidP="00D0747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June</w:t>
      </w:r>
      <w:r w:rsidR="002412D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29</w:t>
      </w:r>
      <w:r w:rsidR="005D0F80">
        <w:rPr>
          <w:b/>
          <w:bCs/>
          <w:sz w:val="28"/>
          <w:szCs w:val="28"/>
        </w:rPr>
        <w:t>,</w:t>
      </w:r>
      <w:r w:rsidR="00D07472" w:rsidRPr="00130C45">
        <w:rPr>
          <w:b/>
          <w:bCs/>
          <w:sz w:val="28"/>
          <w:szCs w:val="28"/>
        </w:rPr>
        <w:t xml:space="preserve"> 202</w:t>
      </w:r>
      <w:r w:rsidR="00BE4710">
        <w:rPr>
          <w:b/>
          <w:bCs/>
          <w:sz w:val="28"/>
          <w:szCs w:val="28"/>
        </w:rPr>
        <w:t>6</w:t>
      </w:r>
      <w:r w:rsidR="00D07472" w:rsidRPr="00130C45">
        <w:rPr>
          <w:b/>
          <w:bCs/>
          <w:sz w:val="28"/>
          <w:szCs w:val="28"/>
        </w:rPr>
        <w:t xml:space="preserve">, </w:t>
      </w:r>
      <w:r w:rsidR="00957BAE" w:rsidRPr="00130C45">
        <w:rPr>
          <w:b/>
          <w:bCs/>
          <w:sz w:val="28"/>
          <w:szCs w:val="28"/>
        </w:rPr>
        <w:t>7</w:t>
      </w:r>
      <w:r w:rsidR="00D07472" w:rsidRPr="00130C45">
        <w:rPr>
          <w:b/>
          <w:bCs/>
          <w:sz w:val="28"/>
          <w:szCs w:val="28"/>
        </w:rPr>
        <w:t>:</w:t>
      </w:r>
      <w:r w:rsidR="00957BAE" w:rsidRPr="00130C45">
        <w:rPr>
          <w:b/>
          <w:bCs/>
          <w:sz w:val="28"/>
          <w:szCs w:val="28"/>
        </w:rPr>
        <w:t>0</w:t>
      </w:r>
      <w:r w:rsidR="00D07472" w:rsidRPr="00130C45">
        <w:rPr>
          <w:b/>
          <w:bCs/>
          <w:sz w:val="28"/>
          <w:szCs w:val="28"/>
        </w:rPr>
        <w:t>0 PM</w:t>
      </w:r>
      <w:r w:rsidR="00D07472" w:rsidRPr="00130C45">
        <w:rPr>
          <w:b/>
          <w:bCs/>
          <w:sz w:val="24"/>
          <w:szCs w:val="24"/>
        </w:rPr>
        <w:t xml:space="preserve"> </w:t>
      </w:r>
      <w:r w:rsidR="00D07472" w:rsidRPr="00130C45">
        <w:rPr>
          <w:b/>
          <w:bCs/>
          <w:sz w:val="28"/>
          <w:szCs w:val="28"/>
        </w:rPr>
        <w:t>via Zoom</w:t>
      </w:r>
    </w:p>
    <w:p w14:paraId="2F90489A" w14:textId="05496D53" w:rsidR="00130C45" w:rsidRDefault="00130C45" w:rsidP="00D0747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eeting </w:t>
      </w:r>
      <w:r w:rsidR="00A94AEC" w:rsidRPr="00130ED9">
        <w:rPr>
          <w:b/>
          <w:bCs/>
          <w:color w:val="000000" w:themeColor="text1"/>
          <w:sz w:val="28"/>
          <w:szCs w:val="28"/>
        </w:rPr>
        <w:t>Minutes</w:t>
      </w:r>
      <w:r w:rsidRPr="00130ED9">
        <w:rPr>
          <w:b/>
          <w:bCs/>
          <w:color w:val="000000" w:themeColor="text1"/>
          <w:sz w:val="28"/>
          <w:szCs w:val="28"/>
        </w:rPr>
        <w:t xml:space="preserve"> </w:t>
      </w:r>
      <w:r w:rsidR="000369D3">
        <w:rPr>
          <w:b/>
          <w:bCs/>
          <w:sz w:val="28"/>
          <w:szCs w:val="28"/>
        </w:rPr>
        <w:t>–</w:t>
      </w:r>
      <w:r>
        <w:rPr>
          <w:b/>
          <w:bCs/>
          <w:sz w:val="28"/>
          <w:szCs w:val="28"/>
        </w:rPr>
        <w:t xml:space="preserve"> </w:t>
      </w:r>
      <w:r w:rsidR="00BE4710">
        <w:rPr>
          <w:b/>
          <w:bCs/>
          <w:sz w:val="28"/>
          <w:szCs w:val="28"/>
        </w:rPr>
        <w:t>DRAFT</w:t>
      </w:r>
    </w:p>
    <w:p w14:paraId="776BBB42" w14:textId="77777777" w:rsidR="005C1A93" w:rsidRDefault="005C1A93" w:rsidP="00D07472">
      <w:pPr>
        <w:spacing w:after="0"/>
        <w:jc w:val="center"/>
        <w:rPr>
          <w:b/>
          <w:bCs/>
          <w:sz w:val="28"/>
          <w:szCs w:val="28"/>
        </w:rPr>
      </w:pPr>
    </w:p>
    <w:p w14:paraId="0A221E8A" w14:textId="2107D20C" w:rsidR="005D0F80" w:rsidRPr="00E0085F" w:rsidRDefault="00BE4710" w:rsidP="00976E52">
      <w:pPr>
        <w:spacing w:after="0" w:line="240" w:lineRule="auto"/>
        <w:rPr>
          <w:b/>
          <w:bCs/>
          <w:sz w:val="28"/>
          <w:szCs w:val="28"/>
        </w:rPr>
      </w:pPr>
      <w:r w:rsidRPr="00E0085F">
        <w:rPr>
          <w:b/>
          <w:bCs/>
          <w:sz w:val="28"/>
          <w:szCs w:val="28"/>
        </w:rPr>
        <w:t>7:0</w:t>
      </w:r>
      <w:r w:rsidR="00972EDF" w:rsidRPr="00E0085F">
        <w:rPr>
          <w:b/>
          <w:bCs/>
          <w:sz w:val="28"/>
          <w:szCs w:val="28"/>
        </w:rPr>
        <w:t>0</w:t>
      </w:r>
      <w:r w:rsidRPr="00E0085F">
        <w:rPr>
          <w:b/>
          <w:bCs/>
          <w:sz w:val="28"/>
          <w:szCs w:val="28"/>
        </w:rPr>
        <w:t xml:space="preserve"> </w:t>
      </w:r>
      <w:r w:rsidR="00976E52" w:rsidRPr="00E0085F">
        <w:rPr>
          <w:b/>
          <w:bCs/>
          <w:sz w:val="28"/>
          <w:szCs w:val="28"/>
        </w:rPr>
        <w:t>PM</w:t>
      </w:r>
      <w:r w:rsidR="003D5D1C" w:rsidRPr="00E0085F">
        <w:rPr>
          <w:b/>
          <w:bCs/>
          <w:sz w:val="28"/>
          <w:szCs w:val="28"/>
        </w:rPr>
        <w:t>: Homeowner</w:t>
      </w:r>
      <w:r w:rsidR="00976E52" w:rsidRPr="00E0085F">
        <w:rPr>
          <w:b/>
          <w:bCs/>
          <w:sz w:val="28"/>
          <w:szCs w:val="28"/>
        </w:rPr>
        <w:t xml:space="preserve"> input.</w:t>
      </w:r>
    </w:p>
    <w:p w14:paraId="564A86B1" w14:textId="77777777" w:rsidR="00976E52" w:rsidRPr="00976E52" w:rsidRDefault="00976E52" w:rsidP="00976E52">
      <w:pPr>
        <w:spacing w:after="0" w:line="240" w:lineRule="auto"/>
        <w:rPr>
          <w:sz w:val="28"/>
          <w:szCs w:val="28"/>
        </w:rPr>
      </w:pPr>
    </w:p>
    <w:p w14:paraId="7AFBFAA0" w14:textId="4B2E0DDF" w:rsidR="00876144" w:rsidRPr="00E0085F" w:rsidRDefault="00186799" w:rsidP="00B104E1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0085F">
        <w:rPr>
          <w:rFonts w:ascii="Arial" w:hAnsi="Arial" w:cs="Arial"/>
          <w:b/>
          <w:bCs/>
          <w:sz w:val="24"/>
          <w:szCs w:val="24"/>
        </w:rPr>
        <w:t>7:</w:t>
      </w:r>
      <w:r w:rsidR="00EF2963" w:rsidRPr="00E0085F">
        <w:rPr>
          <w:rFonts w:ascii="Arial" w:hAnsi="Arial" w:cs="Arial"/>
          <w:b/>
          <w:bCs/>
          <w:sz w:val="24"/>
          <w:szCs w:val="24"/>
        </w:rPr>
        <w:t>0</w:t>
      </w:r>
      <w:r w:rsidR="00B9250F">
        <w:rPr>
          <w:rFonts w:ascii="Arial" w:hAnsi="Arial" w:cs="Arial"/>
          <w:b/>
          <w:bCs/>
          <w:sz w:val="24"/>
          <w:szCs w:val="24"/>
        </w:rPr>
        <w:t>1</w:t>
      </w:r>
      <w:r w:rsidR="00255C8E" w:rsidRPr="00E0085F">
        <w:rPr>
          <w:rFonts w:ascii="Arial" w:hAnsi="Arial" w:cs="Arial"/>
          <w:b/>
          <w:bCs/>
          <w:sz w:val="24"/>
          <w:szCs w:val="24"/>
        </w:rPr>
        <w:t xml:space="preserve"> </w:t>
      </w:r>
      <w:r w:rsidR="003D5D1C" w:rsidRPr="00E0085F">
        <w:rPr>
          <w:rFonts w:ascii="Arial" w:hAnsi="Arial" w:cs="Arial"/>
          <w:b/>
          <w:bCs/>
          <w:sz w:val="24"/>
          <w:szCs w:val="24"/>
        </w:rPr>
        <w:t>PM Call</w:t>
      </w:r>
      <w:r w:rsidR="00876144" w:rsidRPr="00E0085F">
        <w:rPr>
          <w:rFonts w:ascii="Arial" w:hAnsi="Arial" w:cs="Arial"/>
          <w:b/>
          <w:bCs/>
          <w:sz w:val="24"/>
          <w:szCs w:val="24"/>
        </w:rPr>
        <w:t xml:space="preserve"> to order.</w:t>
      </w:r>
    </w:p>
    <w:p w14:paraId="08860950" w14:textId="77777777" w:rsidR="00AF7D47" w:rsidRPr="00E81165" w:rsidRDefault="00AF7D47" w:rsidP="00B104E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92FD904" w14:textId="485A4AFA" w:rsidR="000948B4" w:rsidRDefault="00B104E1" w:rsidP="008C2D99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E81165">
        <w:rPr>
          <w:rFonts w:ascii="Arial" w:hAnsi="Arial" w:cs="Arial"/>
          <w:sz w:val="24"/>
          <w:szCs w:val="24"/>
        </w:rPr>
        <w:t xml:space="preserve">Establish </w:t>
      </w:r>
      <w:r w:rsidR="00876144" w:rsidRPr="00E81165">
        <w:rPr>
          <w:rFonts w:ascii="Arial" w:hAnsi="Arial" w:cs="Arial"/>
          <w:sz w:val="24"/>
          <w:szCs w:val="24"/>
        </w:rPr>
        <w:t>Quorum</w:t>
      </w:r>
      <w:r w:rsidR="003127E0" w:rsidRPr="00E81165">
        <w:rPr>
          <w:rFonts w:ascii="Arial" w:hAnsi="Arial" w:cs="Arial"/>
          <w:sz w:val="24"/>
          <w:szCs w:val="24"/>
        </w:rPr>
        <w:t xml:space="preserve">: </w:t>
      </w:r>
      <w:r w:rsidR="00352C29">
        <w:rPr>
          <w:rFonts w:ascii="Arial" w:hAnsi="Arial" w:cs="Arial"/>
          <w:sz w:val="24"/>
          <w:szCs w:val="24"/>
        </w:rPr>
        <w:t>Yes</w:t>
      </w:r>
    </w:p>
    <w:p w14:paraId="1F3E2CD0" w14:textId="6F39FC5D" w:rsidR="00352C29" w:rsidRDefault="00186799" w:rsidP="00117723">
      <w:pPr>
        <w:pStyle w:val="ListParagraph"/>
        <w:numPr>
          <w:ilvl w:val="1"/>
          <w:numId w:val="1"/>
        </w:numPr>
        <w:spacing w:after="0"/>
        <w:ind w:left="1800"/>
        <w:rPr>
          <w:rFonts w:ascii="Arial" w:hAnsi="Arial" w:cs="Arial"/>
        </w:rPr>
      </w:pPr>
      <w:r>
        <w:rPr>
          <w:rFonts w:ascii="Arial" w:hAnsi="Arial" w:cs="Arial"/>
        </w:rPr>
        <w:t xml:space="preserve">Board members: Michael Raymond, Amelia Shelley, </w:t>
      </w:r>
      <w:r w:rsidR="00CB1446">
        <w:rPr>
          <w:rFonts w:ascii="Arial" w:hAnsi="Arial" w:cs="Arial"/>
        </w:rPr>
        <w:t>Brandon Pendergrass</w:t>
      </w:r>
      <w:r w:rsidR="00723B97">
        <w:rPr>
          <w:rFonts w:ascii="Arial" w:hAnsi="Arial" w:cs="Arial"/>
        </w:rPr>
        <w:t>, Luigi</w:t>
      </w:r>
      <w:r w:rsidR="001272D8">
        <w:rPr>
          <w:rFonts w:ascii="Arial" w:hAnsi="Arial" w:cs="Arial"/>
        </w:rPr>
        <w:t xml:space="preserve"> Serio</w:t>
      </w:r>
      <w:r w:rsidR="00A752BF">
        <w:rPr>
          <w:rFonts w:ascii="Arial" w:hAnsi="Arial" w:cs="Arial"/>
        </w:rPr>
        <w:t xml:space="preserve">, </w:t>
      </w:r>
      <w:r w:rsidR="006A2ED2">
        <w:rPr>
          <w:rFonts w:ascii="Arial" w:hAnsi="Arial" w:cs="Arial"/>
        </w:rPr>
        <w:t>Lindsay Gohlke</w:t>
      </w:r>
      <w:r w:rsidR="00481DC1">
        <w:rPr>
          <w:rFonts w:ascii="Arial" w:hAnsi="Arial" w:cs="Arial"/>
        </w:rPr>
        <w:t>, Ray Norman, Jonathon Thompson</w:t>
      </w:r>
    </w:p>
    <w:p w14:paraId="2F5366BF" w14:textId="1C67845E" w:rsidR="00823027" w:rsidRPr="00117723" w:rsidRDefault="00060962" w:rsidP="00117723">
      <w:pPr>
        <w:pStyle w:val="ListParagraph"/>
        <w:numPr>
          <w:ilvl w:val="1"/>
          <w:numId w:val="1"/>
        </w:numPr>
        <w:spacing w:after="0"/>
        <w:ind w:left="1800"/>
        <w:rPr>
          <w:rFonts w:ascii="Arial" w:hAnsi="Arial" w:cs="Arial"/>
        </w:rPr>
      </w:pPr>
      <w:r>
        <w:rPr>
          <w:rFonts w:ascii="Arial" w:hAnsi="Arial" w:cs="Arial"/>
        </w:rPr>
        <w:t>Homeowners</w:t>
      </w:r>
      <w:r w:rsidR="009B7E45">
        <w:rPr>
          <w:rFonts w:ascii="Arial" w:hAnsi="Arial" w:cs="Arial"/>
        </w:rPr>
        <w:t xml:space="preserve">: </w:t>
      </w:r>
      <w:r w:rsidR="00D6251C">
        <w:rPr>
          <w:rFonts w:ascii="Arial" w:hAnsi="Arial" w:cs="Arial"/>
        </w:rPr>
        <w:t>Effie Peterson</w:t>
      </w:r>
      <w:r w:rsidR="00FC14DE">
        <w:rPr>
          <w:rFonts w:ascii="Arial" w:hAnsi="Arial" w:cs="Arial"/>
        </w:rPr>
        <w:t>, Mike Olsen, Brian Stecker</w:t>
      </w:r>
      <w:r w:rsidR="000F0E37">
        <w:rPr>
          <w:rFonts w:ascii="Arial" w:hAnsi="Arial" w:cs="Arial"/>
        </w:rPr>
        <w:t>, Shyam</w:t>
      </w:r>
    </w:p>
    <w:p w14:paraId="01292552" w14:textId="5B2B2A25" w:rsidR="006C5E7C" w:rsidRDefault="005D0F80" w:rsidP="006E010C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8C2D99">
        <w:rPr>
          <w:rFonts w:ascii="Arial" w:hAnsi="Arial" w:cs="Arial"/>
          <w:sz w:val="24"/>
          <w:szCs w:val="24"/>
        </w:rPr>
        <w:t xml:space="preserve">Approve </w:t>
      </w:r>
      <w:r w:rsidR="00876144" w:rsidRPr="008C2D99">
        <w:rPr>
          <w:rFonts w:ascii="Arial" w:hAnsi="Arial" w:cs="Arial"/>
          <w:sz w:val="24"/>
          <w:szCs w:val="24"/>
        </w:rPr>
        <w:t>Agenda</w:t>
      </w:r>
      <w:r w:rsidRPr="008C2D99">
        <w:rPr>
          <w:rFonts w:ascii="Arial" w:hAnsi="Arial" w:cs="Arial"/>
          <w:sz w:val="24"/>
          <w:szCs w:val="24"/>
        </w:rPr>
        <w:t>.</w:t>
      </w:r>
      <w:r w:rsidR="00C81602">
        <w:rPr>
          <w:rFonts w:ascii="Arial" w:hAnsi="Arial" w:cs="Arial"/>
          <w:sz w:val="24"/>
          <w:szCs w:val="24"/>
        </w:rPr>
        <w:t xml:space="preserve">  </w:t>
      </w:r>
    </w:p>
    <w:p w14:paraId="1ADFEFAA" w14:textId="55A1689E" w:rsidR="00117723" w:rsidRDefault="00117723" w:rsidP="00117723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roved as </w:t>
      </w:r>
      <w:r w:rsidR="00F00744">
        <w:rPr>
          <w:rFonts w:ascii="Arial" w:hAnsi="Arial" w:cs="Arial"/>
          <w:sz w:val="24"/>
          <w:szCs w:val="24"/>
        </w:rPr>
        <w:t>amended</w:t>
      </w:r>
      <w:r w:rsidR="009F70AA">
        <w:rPr>
          <w:rFonts w:ascii="Arial" w:hAnsi="Arial" w:cs="Arial"/>
          <w:sz w:val="24"/>
          <w:szCs w:val="24"/>
        </w:rPr>
        <w:t>.</w:t>
      </w:r>
    </w:p>
    <w:p w14:paraId="3361EC36" w14:textId="344C0D24" w:rsidR="0074684F" w:rsidRDefault="0074684F" w:rsidP="0074684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E81165">
        <w:rPr>
          <w:rFonts w:ascii="Arial" w:hAnsi="Arial" w:cs="Arial"/>
          <w:sz w:val="24"/>
          <w:szCs w:val="24"/>
        </w:rPr>
        <w:t>Approve</w:t>
      </w:r>
      <w:r w:rsidR="008C2D99">
        <w:rPr>
          <w:rFonts w:ascii="Arial" w:hAnsi="Arial" w:cs="Arial"/>
          <w:sz w:val="24"/>
          <w:szCs w:val="24"/>
        </w:rPr>
        <w:t xml:space="preserve"> </w:t>
      </w:r>
      <w:r w:rsidR="00EE27FD">
        <w:rPr>
          <w:rFonts w:ascii="Arial" w:hAnsi="Arial" w:cs="Arial"/>
          <w:sz w:val="24"/>
          <w:szCs w:val="24"/>
        </w:rPr>
        <w:t>6-01</w:t>
      </w:r>
      <w:r w:rsidR="00320EF5">
        <w:rPr>
          <w:rFonts w:ascii="Arial" w:hAnsi="Arial" w:cs="Arial"/>
          <w:sz w:val="24"/>
          <w:szCs w:val="24"/>
        </w:rPr>
        <w:t xml:space="preserve">-2026 Special Board </w:t>
      </w:r>
      <w:r w:rsidR="008C2D99">
        <w:rPr>
          <w:rFonts w:ascii="Arial" w:hAnsi="Arial" w:cs="Arial"/>
          <w:sz w:val="24"/>
          <w:szCs w:val="24"/>
        </w:rPr>
        <w:t>Meeting Minutes</w:t>
      </w:r>
      <w:r w:rsidR="005D0F80" w:rsidRPr="00E81165">
        <w:rPr>
          <w:rFonts w:ascii="Arial" w:hAnsi="Arial" w:cs="Arial"/>
          <w:sz w:val="24"/>
          <w:szCs w:val="24"/>
        </w:rPr>
        <w:t>.</w:t>
      </w:r>
    </w:p>
    <w:p w14:paraId="2A05FB35" w14:textId="495B88C3" w:rsidR="00B05EB2" w:rsidRPr="00040A7D" w:rsidRDefault="00B05EB2" w:rsidP="00040A7D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040A7D">
        <w:rPr>
          <w:rFonts w:ascii="Arial" w:hAnsi="Arial" w:cs="Arial"/>
          <w:sz w:val="24"/>
          <w:szCs w:val="24"/>
        </w:rPr>
        <w:t xml:space="preserve">Date: </w:t>
      </w:r>
      <w:r w:rsidR="00E6072D">
        <w:rPr>
          <w:rFonts w:ascii="Arial" w:hAnsi="Arial" w:cs="Arial"/>
          <w:sz w:val="24"/>
          <w:szCs w:val="24"/>
        </w:rPr>
        <w:t>June 29th</w:t>
      </w:r>
      <w:r w:rsidRPr="00040A7D">
        <w:rPr>
          <w:rFonts w:ascii="Arial" w:hAnsi="Arial" w:cs="Arial"/>
          <w:sz w:val="24"/>
          <w:szCs w:val="24"/>
        </w:rPr>
        <w:t>, 202</w:t>
      </w:r>
      <w:r w:rsidR="00320EF5">
        <w:rPr>
          <w:rFonts w:ascii="Arial" w:hAnsi="Arial" w:cs="Arial"/>
          <w:sz w:val="24"/>
          <w:szCs w:val="24"/>
        </w:rPr>
        <w:t>6</w:t>
      </w:r>
      <w:r w:rsidRPr="00040A7D">
        <w:rPr>
          <w:rFonts w:ascii="Arial" w:hAnsi="Arial" w:cs="Arial"/>
          <w:sz w:val="24"/>
          <w:szCs w:val="24"/>
        </w:rPr>
        <w:tab/>
      </w:r>
      <w:r w:rsidRPr="00040A7D">
        <w:rPr>
          <w:rFonts w:ascii="Arial" w:hAnsi="Arial" w:cs="Arial"/>
          <w:sz w:val="24"/>
          <w:szCs w:val="24"/>
        </w:rPr>
        <w:tab/>
      </w:r>
      <w:r w:rsidRPr="00040A7D">
        <w:rPr>
          <w:rFonts w:ascii="Arial" w:hAnsi="Arial" w:cs="Arial"/>
          <w:sz w:val="24"/>
          <w:szCs w:val="24"/>
        </w:rPr>
        <w:tab/>
      </w:r>
      <w:r w:rsidRPr="00040A7D">
        <w:rPr>
          <w:rFonts w:ascii="Arial" w:hAnsi="Arial" w:cs="Arial"/>
          <w:sz w:val="24"/>
          <w:szCs w:val="24"/>
        </w:rPr>
        <w:tab/>
      </w:r>
    </w:p>
    <w:p w14:paraId="4282E4BD" w14:textId="4D1D294B" w:rsidR="00B05EB2" w:rsidRPr="00040A7D" w:rsidRDefault="00B05EB2" w:rsidP="00040A7D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040A7D">
        <w:rPr>
          <w:rFonts w:ascii="Arial" w:hAnsi="Arial" w:cs="Arial"/>
          <w:sz w:val="24"/>
          <w:szCs w:val="24"/>
        </w:rPr>
        <w:t>Motion by:</w:t>
      </w:r>
      <w:r w:rsidR="00782555">
        <w:rPr>
          <w:rFonts w:ascii="Arial" w:hAnsi="Arial" w:cs="Arial"/>
          <w:sz w:val="24"/>
          <w:szCs w:val="24"/>
        </w:rPr>
        <w:t xml:space="preserve"> </w:t>
      </w:r>
      <w:r w:rsidR="0075342B">
        <w:rPr>
          <w:rFonts w:ascii="Arial" w:hAnsi="Arial" w:cs="Arial"/>
          <w:sz w:val="24"/>
          <w:szCs w:val="24"/>
        </w:rPr>
        <w:t>Ray Norman</w:t>
      </w:r>
      <w:r w:rsidRPr="00040A7D">
        <w:rPr>
          <w:rFonts w:ascii="Arial" w:hAnsi="Arial" w:cs="Arial"/>
          <w:sz w:val="24"/>
          <w:szCs w:val="24"/>
        </w:rPr>
        <w:tab/>
      </w:r>
      <w:r w:rsidRPr="00040A7D">
        <w:rPr>
          <w:rFonts w:ascii="Arial" w:hAnsi="Arial" w:cs="Arial"/>
          <w:sz w:val="24"/>
          <w:szCs w:val="24"/>
        </w:rPr>
        <w:tab/>
        <w:t xml:space="preserve">Seconded by: </w:t>
      </w:r>
      <w:r w:rsidR="0075342B">
        <w:rPr>
          <w:rFonts w:ascii="Arial" w:hAnsi="Arial" w:cs="Arial"/>
          <w:sz w:val="24"/>
          <w:szCs w:val="24"/>
        </w:rPr>
        <w:t>Linds</w:t>
      </w:r>
      <w:r w:rsidR="000E18AC">
        <w:rPr>
          <w:rFonts w:ascii="Arial" w:hAnsi="Arial" w:cs="Arial"/>
          <w:sz w:val="24"/>
          <w:szCs w:val="24"/>
        </w:rPr>
        <w:t>a</w:t>
      </w:r>
      <w:r w:rsidR="0075342B">
        <w:rPr>
          <w:rFonts w:ascii="Arial" w:hAnsi="Arial" w:cs="Arial"/>
          <w:sz w:val="24"/>
          <w:szCs w:val="24"/>
        </w:rPr>
        <w:t>y</w:t>
      </w:r>
      <w:r w:rsidR="000E18AC">
        <w:rPr>
          <w:rFonts w:ascii="Arial" w:hAnsi="Arial" w:cs="Arial"/>
          <w:sz w:val="24"/>
          <w:szCs w:val="24"/>
        </w:rPr>
        <w:t xml:space="preserve"> Gohlke</w:t>
      </w:r>
    </w:p>
    <w:p w14:paraId="328E0140" w14:textId="77777777" w:rsidR="00B05EB2" w:rsidRPr="00040A7D" w:rsidRDefault="00B05EB2" w:rsidP="00040A7D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040A7D">
        <w:rPr>
          <w:rFonts w:ascii="Arial" w:hAnsi="Arial" w:cs="Arial"/>
          <w:sz w:val="24"/>
          <w:szCs w:val="24"/>
        </w:rPr>
        <w:t>Motion: Minutes approved as submitted</w:t>
      </w:r>
    </w:p>
    <w:p w14:paraId="1934F9F8" w14:textId="77777777" w:rsidR="00B05EB2" w:rsidRPr="00B05EB2" w:rsidRDefault="00B05EB2" w:rsidP="00B05EB2">
      <w:pPr>
        <w:spacing w:after="0"/>
        <w:ind w:left="360"/>
        <w:rPr>
          <w:rFonts w:ascii="Arial" w:hAnsi="Arial" w:cs="Arial"/>
          <w:sz w:val="24"/>
          <w:szCs w:val="24"/>
        </w:rPr>
      </w:pPr>
    </w:p>
    <w:p w14:paraId="79612B73" w14:textId="77777777" w:rsidR="008C2D99" w:rsidRPr="00E81165" w:rsidRDefault="008C2D99" w:rsidP="008C2D99">
      <w:pPr>
        <w:spacing w:after="0"/>
        <w:rPr>
          <w:rFonts w:ascii="Arial" w:hAnsi="Arial" w:cs="Arial"/>
          <w:sz w:val="24"/>
          <w:szCs w:val="24"/>
        </w:rPr>
      </w:pPr>
    </w:p>
    <w:p w14:paraId="64760FC8" w14:textId="028AC1F8" w:rsidR="00291258" w:rsidRPr="00291258" w:rsidRDefault="004F4288" w:rsidP="00291258">
      <w:pPr>
        <w:pStyle w:val="ListParagraph"/>
        <w:spacing w:after="0"/>
        <w:ind w:left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New </w:t>
      </w:r>
      <w:r w:rsidRPr="00E81165">
        <w:rPr>
          <w:rFonts w:ascii="Arial" w:hAnsi="Arial" w:cs="Arial"/>
          <w:b/>
          <w:sz w:val="24"/>
          <w:szCs w:val="24"/>
        </w:rPr>
        <w:t>Business:</w:t>
      </w:r>
      <w:r w:rsidRPr="00E81165">
        <w:rPr>
          <w:rFonts w:ascii="Arial" w:hAnsi="Arial" w:cs="Arial"/>
          <w:b/>
          <w:sz w:val="24"/>
          <w:szCs w:val="24"/>
        </w:rPr>
        <w:tab/>
      </w:r>
    </w:p>
    <w:p w14:paraId="005F21EC" w14:textId="77777777" w:rsidR="00113E4B" w:rsidRDefault="00113E4B" w:rsidP="00113E4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F50B8AA" w14:textId="41C605D6" w:rsidR="00EE27FD" w:rsidRDefault="00CF4B75" w:rsidP="00CB4CEF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Homeowner</w:t>
      </w:r>
      <w:r w:rsidR="00EE27FD">
        <w:rPr>
          <w:rFonts w:ascii="Arial" w:hAnsi="Arial" w:cs="Arial"/>
        </w:rPr>
        <w:t xml:space="preserve"> Forum</w:t>
      </w:r>
    </w:p>
    <w:p w14:paraId="31EE77F3" w14:textId="103E42DF" w:rsidR="000E18AC" w:rsidRDefault="002157D7" w:rsidP="000E18AC">
      <w:pPr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No open questions</w:t>
      </w:r>
    </w:p>
    <w:p w14:paraId="618E3416" w14:textId="378FA5A5" w:rsidR="00EE27FD" w:rsidRDefault="00CF4B75" w:rsidP="00CB4CEF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Homeowner</w:t>
      </w:r>
      <w:r w:rsidR="00EE27FD">
        <w:rPr>
          <w:rFonts w:ascii="Arial" w:hAnsi="Arial" w:cs="Arial"/>
        </w:rPr>
        <w:t xml:space="preserve"> </w:t>
      </w:r>
      <w:r w:rsidR="00343607">
        <w:rPr>
          <w:rFonts w:ascii="Arial" w:hAnsi="Arial" w:cs="Arial"/>
        </w:rPr>
        <w:t>hearing</w:t>
      </w:r>
    </w:p>
    <w:p w14:paraId="4718DA4B" w14:textId="64C497FD" w:rsidR="002157D7" w:rsidRDefault="002157D7" w:rsidP="00B56E34">
      <w:pPr>
        <w:pStyle w:val="ListParagraph"/>
        <w:numPr>
          <w:ilvl w:val="1"/>
          <w:numId w:val="31"/>
        </w:numPr>
        <w:rPr>
          <w:rFonts w:ascii="Arial" w:hAnsi="Arial" w:cs="Arial"/>
        </w:rPr>
      </w:pPr>
      <w:r w:rsidRPr="00B56E34">
        <w:rPr>
          <w:rFonts w:ascii="Arial" w:hAnsi="Arial" w:cs="Arial"/>
        </w:rPr>
        <w:t xml:space="preserve">Fine for 15118 NW </w:t>
      </w:r>
      <w:r w:rsidR="00160579" w:rsidRPr="00B56E34">
        <w:rPr>
          <w:rFonts w:ascii="Arial" w:hAnsi="Arial" w:cs="Arial"/>
        </w:rPr>
        <w:t>1</w:t>
      </w:r>
      <w:r w:rsidR="00160579" w:rsidRPr="00B56E34">
        <w:rPr>
          <w:rFonts w:ascii="Arial" w:hAnsi="Arial" w:cs="Arial"/>
          <w:vertAlign w:val="superscript"/>
        </w:rPr>
        <w:t>st</w:t>
      </w:r>
      <w:r w:rsidR="00160579" w:rsidRPr="00B56E34">
        <w:rPr>
          <w:rFonts w:ascii="Arial" w:hAnsi="Arial" w:cs="Arial"/>
        </w:rPr>
        <w:t xml:space="preserve"> Ave </w:t>
      </w:r>
      <w:r w:rsidRPr="00B56E34">
        <w:rPr>
          <w:rFonts w:ascii="Arial" w:hAnsi="Arial" w:cs="Arial"/>
        </w:rPr>
        <w:t xml:space="preserve">for </w:t>
      </w:r>
      <w:r w:rsidR="004B2FB0" w:rsidRPr="00B56E34">
        <w:rPr>
          <w:rFonts w:ascii="Arial" w:hAnsi="Arial" w:cs="Arial"/>
        </w:rPr>
        <w:t>landscaping.</w:t>
      </w:r>
      <w:r w:rsidR="005048FA" w:rsidRPr="00B56E34">
        <w:rPr>
          <w:rFonts w:ascii="Arial" w:hAnsi="Arial" w:cs="Arial"/>
        </w:rPr>
        <w:t xml:space="preserve"> Homeowner and ten</w:t>
      </w:r>
      <w:r w:rsidR="00124871">
        <w:rPr>
          <w:rFonts w:ascii="Arial" w:hAnsi="Arial" w:cs="Arial"/>
        </w:rPr>
        <w:t>an</w:t>
      </w:r>
      <w:r w:rsidR="005048FA" w:rsidRPr="00B56E34">
        <w:rPr>
          <w:rFonts w:ascii="Arial" w:hAnsi="Arial" w:cs="Arial"/>
        </w:rPr>
        <w:t xml:space="preserve">t </w:t>
      </w:r>
      <w:r w:rsidR="00D1225E" w:rsidRPr="00B56E34">
        <w:rPr>
          <w:rFonts w:ascii="Arial" w:hAnsi="Arial" w:cs="Arial"/>
        </w:rPr>
        <w:t>attended. Decision to waive this fine</w:t>
      </w:r>
      <w:r w:rsidR="00B807ED" w:rsidRPr="00B56E34">
        <w:rPr>
          <w:rFonts w:ascii="Arial" w:hAnsi="Arial" w:cs="Arial"/>
        </w:rPr>
        <w:t xml:space="preserve"> and the warning</w:t>
      </w:r>
      <w:r w:rsidR="00D1225E" w:rsidRPr="00B56E34">
        <w:rPr>
          <w:rFonts w:ascii="Arial" w:hAnsi="Arial" w:cs="Arial"/>
        </w:rPr>
        <w:t xml:space="preserve"> due to blurry second photo and </w:t>
      </w:r>
      <w:r w:rsidR="00140913" w:rsidRPr="00B56E34">
        <w:rPr>
          <w:rFonts w:ascii="Arial" w:hAnsi="Arial" w:cs="Arial"/>
        </w:rPr>
        <w:t xml:space="preserve">participation of the </w:t>
      </w:r>
      <w:r w:rsidR="00B807ED" w:rsidRPr="00B56E34">
        <w:rPr>
          <w:rFonts w:ascii="Arial" w:hAnsi="Arial" w:cs="Arial"/>
        </w:rPr>
        <w:t>homeowner.</w:t>
      </w:r>
    </w:p>
    <w:p w14:paraId="6CD766B8" w14:textId="1C6D4C12" w:rsidR="00B56E34" w:rsidRPr="00B56E34" w:rsidRDefault="00FD73A1" w:rsidP="00B56E34">
      <w:pPr>
        <w:pStyle w:val="ListParagraph"/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Question on how fines </w:t>
      </w:r>
      <w:r w:rsidR="002D3BC8">
        <w:rPr>
          <w:rFonts w:ascii="Arial" w:hAnsi="Arial" w:cs="Arial"/>
        </w:rPr>
        <w:t>are administered</w:t>
      </w:r>
      <w:r w:rsidR="007774B9">
        <w:rPr>
          <w:rFonts w:ascii="Arial" w:hAnsi="Arial" w:cs="Arial"/>
        </w:rPr>
        <w:t xml:space="preserve"> and </w:t>
      </w:r>
      <w:r w:rsidR="00D048A8">
        <w:rPr>
          <w:rFonts w:ascii="Arial" w:hAnsi="Arial" w:cs="Arial"/>
        </w:rPr>
        <w:t>fines for</w:t>
      </w:r>
      <w:r w:rsidR="002D3BC8">
        <w:rPr>
          <w:rFonts w:ascii="Arial" w:hAnsi="Arial" w:cs="Arial"/>
        </w:rPr>
        <w:t xml:space="preserve"> </w:t>
      </w:r>
      <w:r w:rsidR="004D5641">
        <w:rPr>
          <w:rFonts w:ascii="Arial" w:hAnsi="Arial" w:cs="Arial"/>
        </w:rPr>
        <w:t>15201 NW 4</w:t>
      </w:r>
      <w:r w:rsidR="004D5641" w:rsidRPr="004D5641">
        <w:rPr>
          <w:rFonts w:ascii="Arial" w:hAnsi="Arial" w:cs="Arial"/>
          <w:vertAlign w:val="superscript"/>
        </w:rPr>
        <w:t>th</w:t>
      </w:r>
      <w:r w:rsidR="004D5641">
        <w:rPr>
          <w:rFonts w:ascii="Arial" w:hAnsi="Arial" w:cs="Arial"/>
        </w:rPr>
        <w:t xml:space="preserve"> Pl.</w:t>
      </w:r>
    </w:p>
    <w:p w14:paraId="7A59C303" w14:textId="6F38D264" w:rsidR="00343607" w:rsidRDefault="00343607" w:rsidP="00CB4CEF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Arc Approvals</w:t>
      </w:r>
    </w:p>
    <w:p w14:paraId="0BF6B3A6" w14:textId="071D994D" w:rsidR="00343607" w:rsidRDefault="004F4A87" w:rsidP="00343607">
      <w:pPr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423 NW 153</w:t>
      </w:r>
      <w:r w:rsidRPr="004F4A87">
        <w:rPr>
          <w:rFonts w:ascii="Arial" w:hAnsi="Arial" w:cs="Arial"/>
          <w:vertAlign w:val="superscript"/>
        </w:rPr>
        <w:t>rd</w:t>
      </w:r>
      <w:r>
        <w:rPr>
          <w:rFonts w:ascii="Arial" w:hAnsi="Arial" w:cs="Arial"/>
        </w:rPr>
        <w:t xml:space="preserve"> ST. </w:t>
      </w:r>
      <w:r w:rsidR="00445E53">
        <w:rPr>
          <w:rFonts w:ascii="Arial" w:hAnsi="Arial" w:cs="Arial"/>
        </w:rPr>
        <w:t>Roof replacement &amp; paint.</w:t>
      </w:r>
    </w:p>
    <w:p w14:paraId="78F2CC35" w14:textId="3E509CA9" w:rsidR="008D20C9" w:rsidRDefault="00977C7B" w:rsidP="00343607">
      <w:pPr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15206 nw 6</w:t>
      </w:r>
      <w:r w:rsidRPr="00977C7B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Ave. paint</w:t>
      </w:r>
    </w:p>
    <w:p w14:paraId="20475C37" w14:textId="5BBBD9C9" w:rsidR="00806685" w:rsidRDefault="00806685" w:rsidP="00806685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Request for future arc submission to include </w:t>
      </w:r>
      <w:r w:rsidR="0094665D">
        <w:rPr>
          <w:rFonts w:ascii="Arial" w:hAnsi="Arial" w:cs="Arial"/>
        </w:rPr>
        <w:t xml:space="preserve">paint supplier &amp; color id’s. </w:t>
      </w:r>
    </w:p>
    <w:p w14:paraId="65300ACD" w14:textId="0646CEF6" w:rsidR="0097403C" w:rsidRPr="0097403C" w:rsidRDefault="0097403C" w:rsidP="0097403C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97403C">
        <w:rPr>
          <w:rFonts w:ascii="Arial" w:hAnsi="Arial" w:cs="Arial"/>
          <w:sz w:val="24"/>
          <w:szCs w:val="24"/>
        </w:rPr>
        <w:t xml:space="preserve">Date: </w:t>
      </w:r>
      <w:r>
        <w:rPr>
          <w:rFonts w:ascii="Arial" w:hAnsi="Arial" w:cs="Arial"/>
          <w:sz w:val="24"/>
          <w:szCs w:val="24"/>
        </w:rPr>
        <w:t>June 29</w:t>
      </w:r>
      <w:r w:rsidRPr="0097403C">
        <w:rPr>
          <w:rFonts w:ascii="Arial" w:hAnsi="Arial" w:cs="Arial"/>
          <w:sz w:val="24"/>
          <w:szCs w:val="24"/>
        </w:rPr>
        <w:t>, 2026</w:t>
      </w:r>
      <w:r w:rsidRPr="0097403C">
        <w:rPr>
          <w:rFonts w:ascii="Arial" w:hAnsi="Arial" w:cs="Arial"/>
          <w:sz w:val="24"/>
          <w:szCs w:val="24"/>
        </w:rPr>
        <w:tab/>
      </w:r>
      <w:r w:rsidRPr="0097403C">
        <w:rPr>
          <w:rFonts w:ascii="Arial" w:hAnsi="Arial" w:cs="Arial"/>
          <w:sz w:val="24"/>
          <w:szCs w:val="24"/>
        </w:rPr>
        <w:tab/>
      </w:r>
      <w:r w:rsidRPr="0097403C">
        <w:rPr>
          <w:rFonts w:ascii="Arial" w:hAnsi="Arial" w:cs="Arial"/>
          <w:sz w:val="24"/>
          <w:szCs w:val="24"/>
        </w:rPr>
        <w:tab/>
      </w:r>
    </w:p>
    <w:p w14:paraId="7F1B4E02" w14:textId="72603503" w:rsidR="0097403C" w:rsidRPr="0097403C" w:rsidRDefault="0097403C" w:rsidP="0097403C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97403C">
        <w:rPr>
          <w:rFonts w:ascii="Arial" w:hAnsi="Arial" w:cs="Arial"/>
          <w:sz w:val="24"/>
          <w:szCs w:val="24"/>
        </w:rPr>
        <w:t xml:space="preserve">Motion by: </w:t>
      </w:r>
      <w:r w:rsidR="003346C3">
        <w:rPr>
          <w:rFonts w:ascii="Arial" w:hAnsi="Arial" w:cs="Arial"/>
          <w:sz w:val="24"/>
          <w:szCs w:val="24"/>
        </w:rPr>
        <w:t>Jonathon Thompson</w:t>
      </w:r>
      <w:r w:rsidRPr="0097403C">
        <w:rPr>
          <w:rFonts w:ascii="Arial" w:hAnsi="Arial" w:cs="Arial"/>
          <w:sz w:val="24"/>
          <w:szCs w:val="24"/>
        </w:rPr>
        <w:tab/>
      </w:r>
      <w:r w:rsidRPr="0097403C">
        <w:rPr>
          <w:rFonts w:ascii="Arial" w:hAnsi="Arial" w:cs="Arial"/>
          <w:sz w:val="24"/>
          <w:szCs w:val="24"/>
        </w:rPr>
        <w:tab/>
      </w:r>
      <w:r w:rsidRPr="0097403C">
        <w:rPr>
          <w:rFonts w:ascii="Arial" w:hAnsi="Arial" w:cs="Arial"/>
          <w:sz w:val="24"/>
          <w:szCs w:val="24"/>
        </w:rPr>
        <w:tab/>
        <w:t>Seconded by: Lindsay Gohlke</w:t>
      </w:r>
    </w:p>
    <w:p w14:paraId="558CA660" w14:textId="139EBD12" w:rsidR="0097403C" w:rsidRPr="0097403C" w:rsidRDefault="0097403C" w:rsidP="0097403C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97403C">
        <w:rPr>
          <w:rFonts w:ascii="Arial" w:hAnsi="Arial" w:cs="Arial"/>
          <w:sz w:val="24"/>
          <w:szCs w:val="24"/>
        </w:rPr>
        <w:lastRenderedPageBreak/>
        <w:t xml:space="preserve">Motion: Motion </w:t>
      </w:r>
      <w:r>
        <w:rPr>
          <w:rFonts w:ascii="Arial" w:hAnsi="Arial" w:cs="Arial"/>
          <w:sz w:val="24"/>
          <w:szCs w:val="24"/>
        </w:rPr>
        <w:t xml:space="preserve">to </w:t>
      </w:r>
      <w:r w:rsidRPr="0097403C">
        <w:rPr>
          <w:rFonts w:ascii="Arial" w:hAnsi="Arial" w:cs="Arial"/>
          <w:sz w:val="24"/>
          <w:szCs w:val="24"/>
        </w:rPr>
        <w:t xml:space="preserve">approve architectural submissions for </w:t>
      </w:r>
      <w:r w:rsidR="00335B32">
        <w:rPr>
          <w:rFonts w:ascii="Arial" w:hAnsi="Arial" w:cs="Arial"/>
          <w:sz w:val="24"/>
          <w:szCs w:val="24"/>
        </w:rPr>
        <w:t>423 NW 153</w:t>
      </w:r>
      <w:r w:rsidR="00335B32" w:rsidRPr="00335B32">
        <w:rPr>
          <w:rFonts w:ascii="Arial" w:hAnsi="Arial" w:cs="Arial"/>
          <w:sz w:val="24"/>
          <w:szCs w:val="24"/>
          <w:vertAlign w:val="superscript"/>
        </w:rPr>
        <w:t>rd</w:t>
      </w:r>
      <w:r w:rsidR="00335B32">
        <w:rPr>
          <w:rFonts w:ascii="Arial" w:hAnsi="Arial" w:cs="Arial"/>
          <w:sz w:val="24"/>
          <w:szCs w:val="24"/>
        </w:rPr>
        <w:t xml:space="preserve"> &amp; 15206 nw 6th</w:t>
      </w:r>
    </w:p>
    <w:p w14:paraId="0FD79043" w14:textId="77777777" w:rsidR="0097403C" w:rsidRPr="0097403C" w:rsidRDefault="0097403C" w:rsidP="0097403C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97403C">
        <w:rPr>
          <w:rFonts w:ascii="Arial" w:hAnsi="Arial" w:cs="Arial"/>
          <w:sz w:val="24"/>
          <w:szCs w:val="24"/>
        </w:rPr>
        <w:t>Motion: Unanimously approved</w:t>
      </w:r>
    </w:p>
    <w:p w14:paraId="50C42D71" w14:textId="35359F61" w:rsidR="0097403C" w:rsidRDefault="0097403C" w:rsidP="0097403C">
      <w:pPr>
        <w:rPr>
          <w:rFonts w:ascii="Arial" w:hAnsi="Arial" w:cs="Arial"/>
        </w:rPr>
      </w:pPr>
    </w:p>
    <w:p w14:paraId="613F3F76" w14:textId="529BC592" w:rsidR="00343607" w:rsidRDefault="00343607" w:rsidP="00343607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rrigation </w:t>
      </w:r>
      <w:r w:rsidR="00CF4B75">
        <w:rPr>
          <w:rFonts w:ascii="Arial" w:hAnsi="Arial" w:cs="Arial"/>
        </w:rPr>
        <w:t>repair</w:t>
      </w:r>
      <w:r>
        <w:rPr>
          <w:rFonts w:ascii="Arial" w:hAnsi="Arial" w:cs="Arial"/>
        </w:rPr>
        <w:t xml:space="preserve"> proposal</w:t>
      </w:r>
    </w:p>
    <w:p w14:paraId="5A916082" w14:textId="37DD0C32" w:rsidR="00A60CD2" w:rsidRDefault="00A23B73" w:rsidP="00A60CD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Ray Norman approved emergency irrigation repair, </w:t>
      </w:r>
      <w:r w:rsidR="006F2F05">
        <w:rPr>
          <w:rFonts w:ascii="Arial" w:hAnsi="Arial" w:cs="Arial"/>
        </w:rPr>
        <w:t>totaling</w:t>
      </w:r>
      <w:r>
        <w:rPr>
          <w:rFonts w:ascii="Arial" w:hAnsi="Arial" w:cs="Arial"/>
        </w:rPr>
        <w:t xml:space="preserve"> </w:t>
      </w:r>
      <w:r w:rsidR="006F2F05">
        <w:rPr>
          <w:rFonts w:ascii="Arial" w:hAnsi="Arial" w:cs="Arial"/>
        </w:rPr>
        <w:t>approximately $600.00. Replaced the controller and r</w:t>
      </w:r>
      <w:r w:rsidR="002F4199">
        <w:rPr>
          <w:rFonts w:ascii="Arial" w:hAnsi="Arial" w:cs="Arial"/>
        </w:rPr>
        <w:t xml:space="preserve">epaired the valve. </w:t>
      </w:r>
    </w:p>
    <w:p w14:paraId="32412DC3" w14:textId="1536C02D" w:rsidR="00343607" w:rsidRDefault="00343607" w:rsidP="00343607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Park Pest</w:t>
      </w:r>
      <w:r w:rsidR="00D17906">
        <w:rPr>
          <w:rFonts w:ascii="Arial" w:hAnsi="Arial" w:cs="Arial"/>
        </w:rPr>
        <w:t>s</w:t>
      </w:r>
      <w:r>
        <w:rPr>
          <w:rFonts w:ascii="Arial" w:hAnsi="Arial" w:cs="Arial"/>
        </w:rPr>
        <w:t>.</w:t>
      </w:r>
    </w:p>
    <w:p w14:paraId="26F1624E" w14:textId="0452893C" w:rsidR="00DD5870" w:rsidRDefault="00DD5870" w:rsidP="00DD5870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Ray spoke with pest control about </w:t>
      </w:r>
      <w:r w:rsidR="00463454">
        <w:rPr>
          <w:rFonts w:ascii="Arial" w:hAnsi="Arial" w:cs="Arial"/>
        </w:rPr>
        <w:t xml:space="preserve">bugs in </w:t>
      </w:r>
      <w:r w:rsidR="00773231">
        <w:rPr>
          <w:rFonts w:ascii="Arial" w:hAnsi="Arial" w:cs="Arial"/>
        </w:rPr>
        <w:t>the bark</w:t>
      </w:r>
      <w:r w:rsidR="00463454">
        <w:rPr>
          <w:rFonts w:ascii="Arial" w:hAnsi="Arial" w:cs="Arial"/>
        </w:rPr>
        <w:t xml:space="preserve"> around </w:t>
      </w:r>
      <w:r w:rsidR="00773231">
        <w:rPr>
          <w:rFonts w:ascii="Arial" w:hAnsi="Arial" w:cs="Arial"/>
        </w:rPr>
        <w:t xml:space="preserve">the </w:t>
      </w:r>
      <w:r w:rsidR="00463454">
        <w:rPr>
          <w:rFonts w:ascii="Arial" w:hAnsi="Arial" w:cs="Arial"/>
        </w:rPr>
        <w:t>playground</w:t>
      </w:r>
      <w:r>
        <w:rPr>
          <w:rFonts w:ascii="Arial" w:hAnsi="Arial" w:cs="Arial"/>
        </w:rPr>
        <w:t xml:space="preserve">, however there is not an </w:t>
      </w:r>
      <w:r w:rsidR="00463454">
        <w:rPr>
          <w:rFonts w:ascii="Arial" w:hAnsi="Arial" w:cs="Arial"/>
        </w:rPr>
        <w:t>option that</w:t>
      </w:r>
      <w:r>
        <w:rPr>
          <w:rFonts w:ascii="Arial" w:hAnsi="Arial" w:cs="Arial"/>
        </w:rPr>
        <w:t xml:space="preserve"> would</w:t>
      </w:r>
      <w:r w:rsidR="00463454">
        <w:rPr>
          <w:rFonts w:ascii="Arial" w:hAnsi="Arial" w:cs="Arial"/>
        </w:rPr>
        <w:t xml:space="preserve"> not</w:t>
      </w:r>
      <w:r>
        <w:rPr>
          <w:rFonts w:ascii="Arial" w:hAnsi="Arial" w:cs="Arial"/>
        </w:rPr>
        <w:t xml:space="preserve"> be potentially hazardous for children. </w:t>
      </w:r>
      <w:r w:rsidR="00463454">
        <w:rPr>
          <w:rFonts w:ascii="Arial" w:hAnsi="Arial" w:cs="Arial"/>
        </w:rPr>
        <w:t xml:space="preserve">Visual inspection sometimes people see bugs, sometimes they do not. </w:t>
      </w:r>
      <w:r w:rsidR="00D729D0">
        <w:rPr>
          <w:rFonts w:ascii="Arial" w:hAnsi="Arial" w:cs="Arial"/>
        </w:rPr>
        <w:t xml:space="preserve">If </w:t>
      </w:r>
      <w:r w:rsidR="00D17906">
        <w:rPr>
          <w:rFonts w:ascii="Arial" w:hAnsi="Arial" w:cs="Arial"/>
        </w:rPr>
        <w:t xml:space="preserve">we applied </w:t>
      </w:r>
      <w:r w:rsidR="00773231">
        <w:rPr>
          <w:rFonts w:ascii="Arial" w:hAnsi="Arial" w:cs="Arial"/>
        </w:rPr>
        <w:t>insecticide</w:t>
      </w:r>
      <w:r w:rsidR="00D729D0">
        <w:rPr>
          <w:rFonts w:ascii="Arial" w:hAnsi="Arial" w:cs="Arial"/>
        </w:rPr>
        <w:t xml:space="preserve">, the playground would need to be closed </w:t>
      </w:r>
      <w:r w:rsidR="005D406D">
        <w:rPr>
          <w:rFonts w:ascii="Arial" w:hAnsi="Arial" w:cs="Arial"/>
        </w:rPr>
        <w:t xml:space="preserve">for some time. </w:t>
      </w:r>
      <w:r w:rsidR="00D17906">
        <w:rPr>
          <w:rFonts w:ascii="Arial" w:hAnsi="Arial" w:cs="Arial"/>
        </w:rPr>
        <w:t>As we do not currently see bugs in the playground, tabling the issue for now.</w:t>
      </w:r>
      <w:r w:rsidR="007802CD">
        <w:rPr>
          <w:rFonts w:ascii="Arial" w:hAnsi="Arial" w:cs="Arial"/>
        </w:rPr>
        <w:t xml:space="preserve"> Brandon emailing Invest West</w:t>
      </w:r>
      <w:r w:rsidR="00767C5A">
        <w:rPr>
          <w:rFonts w:ascii="Arial" w:hAnsi="Arial" w:cs="Arial"/>
        </w:rPr>
        <w:t xml:space="preserve"> on responses to homeowners.</w:t>
      </w:r>
    </w:p>
    <w:p w14:paraId="445D8EEE" w14:textId="77777777" w:rsidR="00907483" w:rsidRDefault="00907483" w:rsidP="00343607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Landscaping</w:t>
      </w:r>
    </w:p>
    <w:p w14:paraId="0D815C50" w14:textId="72586668" w:rsidR="00060962" w:rsidRDefault="00CF4B75" w:rsidP="00907483">
      <w:pPr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Dead Tree removals</w:t>
      </w:r>
    </w:p>
    <w:p w14:paraId="4B7515B9" w14:textId="7F47FC37" w:rsidR="008D38E7" w:rsidRDefault="008D38E7" w:rsidP="00182491">
      <w:pPr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New Day looked at </w:t>
      </w:r>
      <w:r w:rsidR="00A13498">
        <w:rPr>
          <w:rFonts w:ascii="Arial" w:hAnsi="Arial" w:cs="Arial"/>
        </w:rPr>
        <w:t>properties that provided complaints about dead trees</w:t>
      </w:r>
      <w:r w:rsidR="002611E2">
        <w:rPr>
          <w:rFonts w:ascii="Arial" w:hAnsi="Arial" w:cs="Arial"/>
        </w:rPr>
        <w:t xml:space="preserve"> and branch removals</w:t>
      </w:r>
      <w:r w:rsidR="00D061B1">
        <w:rPr>
          <w:rFonts w:ascii="Arial" w:hAnsi="Arial" w:cs="Arial"/>
        </w:rPr>
        <w:t xml:space="preserve"> providing a bid 3 trees</w:t>
      </w:r>
      <w:r w:rsidR="00C76277">
        <w:rPr>
          <w:rFonts w:ascii="Arial" w:hAnsi="Arial" w:cs="Arial"/>
        </w:rPr>
        <w:t xml:space="preserve"> needing removal / </w:t>
      </w:r>
      <w:r w:rsidR="00090BB7">
        <w:rPr>
          <w:rFonts w:ascii="Arial" w:hAnsi="Arial" w:cs="Arial"/>
        </w:rPr>
        <w:t>trimming</w:t>
      </w:r>
      <w:r w:rsidR="00D061B1">
        <w:rPr>
          <w:rFonts w:ascii="Arial" w:hAnsi="Arial" w:cs="Arial"/>
        </w:rPr>
        <w:t xml:space="preserve">. Ray is working on obtaining </w:t>
      </w:r>
      <w:r w:rsidR="00C76277">
        <w:rPr>
          <w:rFonts w:ascii="Arial" w:hAnsi="Arial" w:cs="Arial"/>
        </w:rPr>
        <w:t xml:space="preserve">two </w:t>
      </w:r>
      <w:r w:rsidR="00D061B1">
        <w:rPr>
          <w:rFonts w:ascii="Arial" w:hAnsi="Arial" w:cs="Arial"/>
        </w:rPr>
        <w:t>additional bid</w:t>
      </w:r>
      <w:r w:rsidR="00C76277">
        <w:rPr>
          <w:rFonts w:ascii="Arial" w:hAnsi="Arial" w:cs="Arial"/>
        </w:rPr>
        <w:t xml:space="preserve">s for </w:t>
      </w:r>
      <w:r w:rsidR="00090BB7">
        <w:rPr>
          <w:rFonts w:ascii="Arial" w:hAnsi="Arial" w:cs="Arial"/>
        </w:rPr>
        <w:t>the work that we can review at the July meeting.</w:t>
      </w:r>
    </w:p>
    <w:p w14:paraId="47F0CEFA" w14:textId="2956A36D" w:rsidR="00090BB7" w:rsidRDefault="00907483" w:rsidP="00907483">
      <w:pPr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emoval of landscaping groundcover has </w:t>
      </w:r>
      <w:r w:rsidR="00182491">
        <w:rPr>
          <w:rFonts w:ascii="Arial" w:hAnsi="Arial" w:cs="Arial"/>
        </w:rPr>
        <w:t>not been approved</w:t>
      </w:r>
    </w:p>
    <w:p w14:paraId="4CC1E567" w14:textId="7725853D" w:rsidR="00182491" w:rsidRDefault="00182491" w:rsidP="00182491">
      <w:pPr>
        <w:ind w:left="1440"/>
        <w:rPr>
          <w:rFonts w:ascii="Arial" w:hAnsi="Arial" w:cs="Arial"/>
        </w:rPr>
      </w:pPr>
      <w:r>
        <w:rPr>
          <w:rFonts w:ascii="Arial" w:hAnsi="Arial" w:cs="Arial"/>
        </w:rPr>
        <w:t>Need to add bark around the development</w:t>
      </w:r>
      <w:r w:rsidR="00BB7391">
        <w:rPr>
          <w:rFonts w:ascii="Arial" w:hAnsi="Arial" w:cs="Arial"/>
        </w:rPr>
        <w:t xml:space="preserve">. We have not added new bark dust in the HOA for some time and some areas are very bare. Ask to obtain bids </w:t>
      </w:r>
      <w:r w:rsidR="008C78C2">
        <w:rPr>
          <w:rFonts w:ascii="Arial" w:hAnsi="Arial" w:cs="Arial"/>
        </w:rPr>
        <w:t>for bark chips</w:t>
      </w:r>
      <w:r w:rsidR="004321E8">
        <w:rPr>
          <w:rFonts w:ascii="Arial" w:hAnsi="Arial" w:cs="Arial"/>
        </w:rPr>
        <w:t xml:space="preserve"> for the entire development</w:t>
      </w:r>
      <w:r w:rsidR="00441C96">
        <w:rPr>
          <w:rFonts w:ascii="Arial" w:hAnsi="Arial" w:cs="Arial"/>
        </w:rPr>
        <w:t xml:space="preserve"> and review how that fits into the budget.</w:t>
      </w:r>
    </w:p>
    <w:p w14:paraId="585D2E0C" w14:textId="2FDA64ED" w:rsidR="00347A66" w:rsidRDefault="00347A66" w:rsidP="002D5F9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Next meeting</w:t>
      </w:r>
      <w:r w:rsidR="006627B6">
        <w:rPr>
          <w:rFonts w:ascii="Arial" w:hAnsi="Arial" w:cs="Arial"/>
        </w:rPr>
        <w:t>.</w:t>
      </w:r>
      <w:r w:rsidR="00D048A8">
        <w:rPr>
          <w:rFonts w:ascii="Arial" w:hAnsi="Arial" w:cs="Arial"/>
        </w:rPr>
        <w:t xml:space="preserve"> July 13</w:t>
      </w:r>
      <w:r w:rsidR="00D048A8" w:rsidRPr="00D048A8">
        <w:rPr>
          <w:rFonts w:ascii="Arial" w:hAnsi="Arial" w:cs="Arial"/>
          <w:vertAlign w:val="superscript"/>
        </w:rPr>
        <w:t>th</w:t>
      </w:r>
      <w:r w:rsidR="00D048A8">
        <w:rPr>
          <w:rFonts w:ascii="Arial" w:hAnsi="Arial" w:cs="Arial"/>
        </w:rPr>
        <w:t xml:space="preserve"> 7pm</w:t>
      </w:r>
    </w:p>
    <w:p w14:paraId="5D73DF30" w14:textId="1BAFEB2D" w:rsidR="000A3152" w:rsidRPr="00E0085F" w:rsidRDefault="00C253F9" w:rsidP="00017A7A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7:</w:t>
      </w:r>
      <w:r w:rsidR="002108A8">
        <w:rPr>
          <w:rFonts w:ascii="Arial" w:hAnsi="Arial" w:cs="Arial"/>
          <w:b/>
          <w:bCs/>
          <w:sz w:val="24"/>
          <w:szCs w:val="24"/>
        </w:rPr>
        <w:t>5</w:t>
      </w:r>
      <w:r w:rsidR="00DF010E">
        <w:rPr>
          <w:rFonts w:ascii="Arial" w:hAnsi="Arial" w:cs="Arial"/>
          <w:b/>
          <w:bCs/>
          <w:sz w:val="24"/>
          <w:szCs w:val="24"/>
        </w:rPr>
        <w:t>5</w:t>
      </w:r>
      <w:r w:rsidR="00740B2B">
        <w:rPr>
          <w:rFonts w:ascii="Arial" w:hAnsi="Arial" w:cs="Arial"/>
          <w:b/>
          <w:bCs/>
          <w:sz w:val="24"/>
          <w:szCs w:val="24"/>
        </w:rPr>
        <w:t xml:space="preserve"> </w:t>
      </w:r>
      <w:r w:rsidR="000A3152" w:rsidRPr="00E0085F">
        <w:rPr>
          <w:rFonts w:ascii="Arial" w:hAnsi="Arial" w:cs="Arial"/>
          <w:b/>
          <w:bCs/>
          <w:sz w:val="24"/>
          <w:szCs w:val="24"/>
        </w:rPr>
        <w:t>PM  Adjourn</w:t>
      </w:r>
    </w:p>
    <w:p w14:paraId="6B48923A" w14:textId="2F155D9D" w:rsidR="00602628" w:rsidRDefault="00602628" w:rsidP="0076047C">
      <w:pPr>
        <w:spacing w:after="0"/>
      </w:pPr>
    </w:p>
    <w:sectPr w:rsidR="00602628" w:rsidSect="000369D3"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dobe Caslon Pro Bold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06682"/>
    <w:multiLevelType w:val="hybridMultilevel"/>
    <w:tmpl w:val="CA0CDDA6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" w15:restartNumberingAfterBreak="0">
    <w:nsid w:val="03894C86"/>
    <w:multiLevelType w:val="hybridMultilevel"/>
    <w:tmpl w:val="C720C9AE"/>
    <w:lvl w:ilvl="0" w:tplc="91FCD7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861FB6"/>
    <w:multiLevelType w:val="hybridMultilevel"/>
    <w:tmpl w:val="69D8E8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375D66"/>
    <w:multiLevelType w:val="hybridMultilevel"/>
    <w:tmpl w:val="61800134"/>
    <w:lvl w:ilvl="0" w:tplc="F1C6F9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1E2AE5"/>
    <w:multiLevelType w:val="hybridMultilevel"/>
    <w:tmpl w:val="9B187B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0F123C1"/>
    <w:multiLevelType w:val="hybridMultilevel"/>
    <w:tmpl w:val="9A40F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53196"/>
    <w:multiLevelType w:val="hybridMultilevel"/>
    <w:tmpl w:val="A29A5C7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9A2FE3"/>
    <w:multiLevelType w:val="hybridMultilevel"/>
    <w:tmpl w:val="A530B9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E002EBB"/>
    <w:multiLevelType w:val="hybridMultilevel"/>
    <w:tmpl w:val="C75EFE38"/>
    <w:lvl w:ilvl="0" w:tplc="E6B416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49613A"/>
    <w:multiLevelType w:val="hybridMultilevel"/>
    <w:tmpl w:val="7EF028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1E454D7"/>
    <w:multiLevelType w:val="hybridMultilevel"/>
    <w:tmpl w:val="B0FE9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235AF0"/>
    <w:multiLevelType w:val="hybridMultilevel"/>
    <w:tmpl w:val="1D581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9A76A6"/>
    <w:multiLevelType w:val="hybridMultilevel"/>
    <w:tmpl w:val="FDC651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4756B9"/>
    <w:multiLevelType w:val="hybridMultilevel"/>
    <w:tmpl w:val="7F14B9BC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D234100"/>
    <w:multiLevelType w:val="hybridMultilevel"/>
    <w:tmpl w:val="D696C7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3E1288"/>
    <w:multiLevelType w:val="hybridMultilevel"/>
    <w:tmpl w:val="363E3E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74B090B"/>
    <w:multiLevelType w:val="hybridMultilevel"/>
    <w:tmpl w:val="CC9CF7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79E69D1"/>
    <w:multiLevelType w:val="hybridMultilevel"/>
    <w:tmpl w:val="B0FE91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ED7844"/>
    <w:multiLevelType w:val="hybridMultilevel"/>
    <w:tmpl w:val="1A84B7A2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3CCB00E3"/>
    <w:multiLevelType w:val="hybridMultilevel"/>
    <w:tmpl w:val="441A24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4DB58B1"/>
    <w:multiLevelType w:val="hybridMultilevel"/>
    <w:tmpl w:val="8A72BC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46835511"/>
    <w:multiLevelType w:val="hybridMultilevel"/>
    <w:tmpl w:val="26A4B3C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8A65557"/>
    <w:multiLevelType w:val="hybridMultilevel"/>
    <w:tmpl w:val="6F0CAE5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CF213BE"/>
    <w:multiLevelType w:val="hybridMultilevel"/>
    <w:tmpl w:val="26B0967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EE3185C"/>
    <w:multiLevelType w:val="hybridMultilevel"/>
    <w:tmpl w:val="5DF618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0A34006"/>
    <w:multiLevelType w:val="hybridMultilevel"/>
    <w:tmpl w:val="EB465E2A"/>
    <w:lvl w:ilvl="0" w:tplc="8AF2DB0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1AA27E6"/>
    <w:multiLevelType w:val="multilevel"/>
    <w:tmpl w:val="346EC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3E06E0D"/>
    <w:multiLevelType w:val="hybridMultilevel"/>
    <w:tmpl w:val="7F14B9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9376E17"/>
    <w:multiLevelType w:val="hybridMultilevel"/>
    <w:tmpl w:val="4268DE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A144386"/>
    <w:multiLevelType w:val="hybridMultilevel"/>
    <w:tmpl w:val="5BBEDD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F067BA0"/>
    <w:multiLevelType w:val="hybridMultilevel"/>
    <w:tmpl w:val="3A761678"/>
    <w:lvl w:ilvl="0" w:tplc="B538D7A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0775F47"/>
    <w:multiLevelType w:val="hybridMultilevel"/>
    <w:tmpl w:val="CFF6ABB6"/>
    <w:lvl w:ilvl="0" w:tplc="405EA81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1F3BD3"/>
    <w:multiLevelType w:val="hybridMultilevel"/>
    <w:tmpl w:val="7CE6EF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7570ADA"/>
    <w:multiLevelType w:val="hybridMultilevel"/>
    <w:tmpl w:val="AA86471C"/>
    <w:lvl w:ilvl="0" w:tplc="7C2C3460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7734B47"/>
    <w:multiLevelType w:val="hybridMultilevel"/>
    <w:tmpl w:val="848EE4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9A21599"/>
    <w:multiLevelType w:val="hybridMultilevel"/>
    <w:tmpl w:val="4A389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4207374">
    <w:abstractNumId w:val="14"/>
  </w:num>
  <w:num w:numId="2" w16cid:durableId="177275729">
    <w:abstractNumId w:val="27"/>
  </w:num>
  <w:num w:numId="3" w16cid:durableId="1558972902">
    <w:abstractNumId w:val="1"/>
  </w:num>
  <w:num w:numId="4" w16cid:durableId="2119788149">
    <w:abstractNumId w:val="29"/>
  </w:num>
  <w:num w:numId="5" w16cid:durableId="2103140781">
    <w:abstractNumId w:val="3"/>
  </w:num>
  <w:num w:numId="6" w16cid:durableId="2111196718">
    <w:abstractNumId w:val="8"/>
  </w:num>
  <w:num w:numId="7" w16cid:durableId="521166890">
    <w:abstractNumId w:val="2"/>
  </w:num>
  <w:num w:numId="8" w16cid:durableId="2091465816">
    <w:abstractNumId w:val="23"/>
  </w:num>
  <w:num w:numId="9" w16cid:durableId="188030418">
    <w:abstractNumId w:val="15"/>
  </w:num>
  <w:num w:numId="10" w16cid:durableId="1601330070">
    <w:abstractNumId w:val="28"/>
  </w:num>
  <w:num w:numId="11" w16cid:durableId="1807703711">
    <w:abstractNumId w:val="22"/>
  </w:num>
  <w:num w:numId="12" w16cid:durableId="1007248395">
    <w:abstractNumId w:val="24"/>
  </w:num>
  <w:num w:numId="13" w16cid:durableId="767236070">
    <w:abstractNumId w:val="34"/>
  </w:num>
  <w:num w:numId="14" w16cid:durableId="651326726">
    <w:abstractNumId w:val="18"/>
  </w:num>
  <w:num w:numId="15" w16cid:durableId="242180256">
    <w:abstractNumId w:val="7"/>
  </w:num>
  <w:num w:numId="16" w16cid:durableId="2047096932">
    <w:abstractNumId w:val="9"/>
  </w:num>
  <w:num w:numId="17" w16cid:durableId="29572804">
    <w:abstractNumId w:val="16"/>
  </w:num>
  <w:num w:numId="18" w16cid:durableId="318535963">
    <w:abstractNumId w:val="20"/>
  </w:num>
  <w:num w:numId="19" w16cid:durableId="866716362">
    <w:abstractNumId w:val="13"/>
  </w:num>
  <w:num w:numId="20" w16cid:durableId="1053382678">
    <w:abstractNumId w:val="4"/>
  </w:num>
  <w:num w:numId="21" w16cid:durableId="903300151">
    <w:abstractNumId w:val="12"/>
  </w:num>
  <w:num w:numId="22" w16cid:durableId="1006902327">
    <w:abstractNumId w:val="21"/>
  </w:num>
  <w:num w:numId="23" w16cid:durableId="1077359101">
    <w:abstractNumId w:val="32"/>
  </w:num>
  <w:num w:numId="24" w16cid:durableId="1021055440">
    <w:abstractNumId w:val="0"/>
  </w:num>
  <w:num w:numId="25" w16cid:durableId="1977639652">
    <w:abstractNumId w:val="5"/>
  </w:num>
  <w:num w:numId="26" w16cid:durableId="1093353444">
    <w:abstractNumId w:val="35"/>
  </w:num>
  <w:num w:numId="27" w16cid:durableId="1394885073">
    <w:abstractNumId w:val="19"/>
  </w:num>
  <w:num w:numId="28" w16cid:durableId="172260201">
    <w:abstractNumId w:val="6"/>
  </w:num>
  <w:num w:numId="29" w16cid:durableId="1350840490">
    <w:abstractNumId w:val="10"/>
  </w:num>
  <w:num w:numId="30" w16cid:durableId="246379234">
    <w:abstractNumId w:val="31"/>
  </w:num>
  <w:num w:numId="31" w16cid:durableId="1217470830">
    <w:abstractNumId w:val="17"/>
  </w:num>
  <w:num w:numId="32" w16cid:durableId="874195018">
    <w:abstractNumId w:val="30"/>
  </w:num>
  <w:num w:numId="33" w16cid:durableId="723453809">
    <w:abstractNumId w:val="26"/>
  </w:num>
  <w:num w:numId="34" w16cid:durableId="1682925825">
    <w:abstractNumId w:val="11"/>
  </w:num>
  <w:num w:numId="35" w16cid:durableId="845021622">
    <w:abstractNumId w:val="25"/>
  </w:num>
  <w:num w:numId="36" w16cid:durableId="771701821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7c0MLE0NzA2MDZW0lEKTi0uzszPAykwNawFABN3n2ktAAAA"/>
  </w:docVars>
  <w:rsids>
    <w:rsidRoot w:val="00876144"/>
    <w:rsid w:val="00004008"/>
    <w:rsid w:val="000072CE"/>
    <w:rsid w:val="000117FC"/>
    <w:rsid w:val="00017A7A"/>
    <w:rsid w:val="000265C6"/>
    <w:rsid w:val="00034226"/>
    <w:rsid w:val="000369D3"/>
    <w:rsid w:val="0003710B"/>
    <w:rsid w:val="00040A7D"/>
    <w:rsid w:val="00042119"/>
    <w:rsid w:val="000425FB"/>
    <w:rsid w:val="0004459E"/>
    <w:rsid w:val="000479FB"/>
    <w:rsid w:val="00047A7F"/>
    <w:rsid w:val="00047B9F"/>
    <w:rsid w:val="00047E02"/>
    <w:rsid w:val="0005389C"/>
    <w:rsid w:val="00054056"/>
    <w:rsid w:val="00055ABE"/>
    <w:rsid w:val="0005666D"/>
    <w:rsid w:val="00060962"/>
    <w:rsid w:val="00066803"/>
    <w:rsid w:val="00066AD7"/>
    <w:rsid w:val="000722BF"/>
    <w:rsid w:val="00072ABE"/>
    <w:rsid w:val="00072F92"/>
    <w:rsid w:val="0007616A"/>
    <w:rsid w:val="00077141"/>
    <w:rsid w:val="00077563"/>
    <w:rsid w:val="00077581"/>
    <w:rsid w:val="0008230F"/>
    <w:rsid w:val="000904EA"/>
    <w:rsid w:val="00090BB7"/>
    <w:rsid w:val="00091F11"/>
    <w:rsid w:val="000925F9"/>
    <w:rsid w:val="00092FEB"/>
    <w:rsid w:val="000948B4"/>
    <w:rsid w:val="00096F0F"/>
    <w:rsid w:val="000A0097"/>
    <w:rsid w:val="000A3152"/>
    <w:rsid w:val="000A42F3"/>
    <w:rsid w:val="000A5DD5"/>
    <w:rsid w:val="000A6AD7"/>
    <w:rsid w:val="000A6D5B"/>
    <w:rsid w:val="000B073B"/>
    <w:rsid w:val="000B2436"/>
    <w:rsid w:val="000B2DF6"/>
    <w:rsid w:val="000B31C2"/>
    <w:rsid w:val="000B7F40"/>
    <w:rsid w:val="000C3EDA"/>
    <w:rsid w:val="000C50E4"/>
    <w:rsid w:val="000D0152"/>
    <w:rsid w:val="000D1B68"/>
    <w:rsid w:val="000D1C91"/>
    <w:rsid w:val="000D299F"/>
    <w:rsid w:val="000D5A81"/>
    <w:rsid w:val="000E06AB"/>
    <w:rsid w:val="000E148D"/>
    <w:rsid w:val="000E18AC"/>
    <w:rsid w:val="000E4410"/>
    <w:rsid w:val="000E5669"/>
    <w:rsid w:val="000E566D"/>
    <w:rsid w:val="000E5955"/>
    <w:rsid w:val="000F0E37"/>
    <w:rsid w:val="000F5E4B"/>
    <w:rsid w:val="000F63D9"/>
    <w:rsid w:val="00100270"/>
    <w:rsid w:val="00100B29"/>
    <w:rsid w:val="001026FB"/>
    <w:rsid w:val="001040B1"/>
    <w:rsid w:val="00106EEB"/>
    <w:rsid w:val="00113E4B"/>
    <w:rsid w:val="00115BF7"/>
    <w:rsid w:val="00117723"/>
    <w:rsid w:val="00121EFD"/>
    <w:rsid w:val="00124871"/>
    <w:rsid w:val="00125289"/>
    <w:rsid w:val="00125444"/>
    <w:rsid w:val="001272D8"/>
    <w:rsid w:val="00130C45"/>
    <w:rsid w:val="00130ED9"/>
    <w:rsid w:val="00132D42"/>
    <w:rsid w:val="00133F92"/>
    <w:rsid w:val="00140913"/>
    <w:rsid w:val="0015517C"/>
    <w:rsid w:val="00160579"/>
    <w:rsid w:val="00160640"/>
    <w:rsid w:val="001657CC"/>
    <w:rsid w:val="0017149E"/>
    <w:rsid w:val="00177147"/>
    <w:rsid w:val="001819A3"/>
    <w:rsid w:val="00182491"/>
    <w:rsid w:val="00184740"/>
    <w:rsid w:val="00186799"/>
    <w:rsid w:val="00191F49"/>
    <w:rsid w:val="001943C6"/>
    <w:rsid w:val="00195541"/>
    <w:rsid w:val="001A546D"/>
    <w:rsid w:val="001B2D7B"/>
    <w:rsid w:val="001B2FD9"/>
    <w:rsid w:val="001B4E63"/>
    <w:rsid w:val="001C183C"/>
    <w:rsid w:val="001C3B3A"/>
    <w:rsid w:val="001C3F7C"/>
    <w:rsid w:val="001C7BA9"/>
    <w:rsid w:val="001C7E62"/>
    <w:rsid w:val="001D46D4"/>
    <w:rsid w:val="001D5F57"/>
    <w:rsid w:val="001D61CC"/>
    <w:rsid w:val="001E0A93"/>
    <w:rsid w:val="00201047"/>
    <w:rsid w:val="002022F3"/>
    <w:rsid w:val="00205E85"/>
    <w:rsid w:val="002068E1"/>
    <w:rsid w:val="002108A8"/>
    <w:rsid w:val="002157D7"/>
    <w:rsid w:val="00224368"/>
    <w:rsid w:val="00226F27"/>
    <w:rsid w:val="00231DA6"/>
    <w:rsid w:val="0023307D"/>
    <w:rsid w:val="00233FBE"/>
    <w:rsid w:val="002343C1"/>
    <w:rsid w:val="002412D1"/>
    <w:rsid w:val="00243BAF"/>
    <w:rsid w:val="00244807"/>
    <w:rsid w:val="00251154"/>
    <w:rsid w:val="002547D5"/>
    <w:rsid w:val="00255C8E"/>
    <w:rsid w:val="0025653E"/>
    <w:rsid w:val="00257738"/>
    <w:rsid w:val="00260A02"/>
    <w:rsid w:val="00260CB5"/>
    <w:rsid w:val="002611E2"/>
    <w:rsid w:val="00264FAE"/>
    <w:rsid w:val="002717F2"/>
    <w:rsid w:val="0028223A"/>
    <w:rsid w:val="00282778"/>
    <w:rsid w:val="00286FD0"/>
    <w:rsid w:val="00287EA1"/>
    <w:rsid w:val="00291258"/>
    <w:rsid w:val="00291E5F"/>
    <w:rsid w:val="00291E98"/>
    <w:rsid w:val="00292B9F"/>
    <w:rsid w:val="00294F8D"/>
    <w:rsid w:val="00297A60"/>
    <w:rsid w:val="002B0DD3"/>
    <w:rsid w:val="002B2748"/>
    <w:rsid w:val="002B687C"/>
    <w:rsid w:val="002C01A8"/>
    <w:rsid w:val="002D15E4"/>
    <w:rsid w:val="002D2968"/>
    <w:rsid w:val="002D3BC8"/>
    <w:rsid w:val="002D5029"/>
    <w:rsid w:val="002D50B7"/>
    <w:rsid w:val="002D5F9D"/>
    <w:rsid w:val="002D610B"/>
    <w:rsid w:val="002E0756"/>
    <w:rsid w:val="002E1B73"/>
    <w:rsid w:val="002E4DA5"/>
    <w:rsid w:val="002F4199"/>
    <w:rsid w:val="002F48D2"/>
    <w:rsid w:val="002F59CE"/>
    <w:rsid w:val="002F653D"/>
    <w:rsid w:val="00305446"/>
    <w:rsid w:val="003127E0"/>
    <w:rsid w:val="00320EF5"/>
    <w:rsid w:val="003300ED"/>
    <w:rsid w:val="003346C3"/>
    <w:rsid w:val="00335B32"/>
    <w:rsid w:val="003407AF"/>
    <w:rsid w:val="00342B85"/>
    <w:rsid w:val="00343607"/>
    <w:rsid w:val="003440CC"/>
    <w:rsid w:val="003463A3"/>
    <w:rsid w:val="00347A66"/>
    <w:rsid w:val="003500C7"/>
    <w:rsid w:val="00350773"/>
    <w:rsid w:val="0035259F"/>
    <w:rsid w:val="0035272B"/>
    <w:rsid w:val="00352C29"/>
    <w:rsid w:val="00357569"/>
    <w:rsid w:val="0035759C"/>
    <w:rsid w:val="00357A29"/>
    <w:rsid w:val="00366AA5"/>
    <w:rsid w:val="0036780D"/>
    <w:rsid w:val="0037052B"/>
    <w:rsid w:val="00374917"/>
    <w:rsid w:val="00376A3F"/>
    <w:rsid w:val="00377ADD"/>
    <w:rsid w:val="003800CD"/>
    <w:rsid w:val="00380368"/>
    <w:rsid w:val="00382404"/>
    <w:rsid w:val="00383F2F"/>
    <w:rsid w:val="00384C30"/>
    <w:rsid w:val="00391E28"/>
    <w:rsid w:val="003A0406"/>
    <w:rsid w:val="003A2BA8"/>
    <w:rsid w:val="003A2CF7"/>
    <w:rsid w:val="003A46BB"/>
    <w:rsid w:val="003A4F66"/>
    <w:rsid w:val="003A542C"/>
    <w:rsid w:val="003B1742"/>
    <w:rsid w:val="003B35C6"/>
    <w:rsid w:val="003B4A48"/>
    <w:rsid w:val="003B6989"/>
    <w:rsid w:val="003C13EC"/>
    <w:rsid w:val="003C2E25"/>
    <w:rsid w:val="003C7006"/>
    <w:rsid w:val="003C7A4F"/>
    <w:rsid w:val="003D5D1C"/>
    <w:rsid w:val="003D7E74"/>
    <w:rsid w:val="003E06A1"/>
    <w:rsid w:val="003E6298"/>
    <w:rsid w:val="003E6EAA"/>
    <w:rsid w:val="003E6FE0"/>
    <w:rsid w:val="003F2AD3"/>
    <w:rsid w:val="003F2C38"/>
    <w:rsid w:val="003F7812"/>
    <w:rsid w:val="00400C63"/>
    <w:rsid w:val="00401AA1"/>
    <w:rsid w:val="00402D0D"/>
    <w:rsid w:val="004055CD"/>
    <w:rsid w:val="00407FC0"/>
    <w:rsid w:val="00410376"/>
    <w:rsid w:val="00410A71"/>
    <w:rsid w:val="00410BD2"/>
    <w:rsid w:val="00413D77"/>
    <w:rsid w:val="0041491D"/>
    <w:rsid w:val="00415C60"/>
    <w:rsid w:val="00421BF6"/>
    <w:rsid w:val="004237B2"/>
    <w:rsid w:val="00423FE9"/>
    <w:rsid w:val="0042476D"/>
    <w:rsid w:val="00426C42"/>
    <w:rsid w:val="004321E8"/>
    <w:rsid w:val="004366A0"/>
    <w:rsid w:val="00441C96"/>
    <w:rsid w:val="00445E53"/>
    <w:rsid w:val="00446E7A"/>
    <w:rsid w:val="004510ED"/>
    <w:rsid w:val="00451C03"/>
    <w:rsid w:val="004520D1"/>
    <w:rsid w:val="00453046"/>
    <w:rsid w:val="00460093"/>
    <w:rsid w:val="00460B3E"/>
    <w:rsid w:val="00463292"/>
    <w:rsid w:val="00463454"/>
    <w:rsid w:val="0047221D"/>
    <w:rsid w:val="004728B7"/>
    <w:rsid w:val="00473048"/>
    <w:rsid w:val="004763BB"/>
    <w:rsid w:val="00480577"/>
    <w:rsid w:val="00481DC1"/>
    <w:rsid w:val="00483B7C"/>
    <w:rsid w:val="00487E45"/>
    <w:rsid w:val="004A090C"/>
    <w:rsid w:val="004A3CE1"/>
    <w:rsid w:val="004B2FB0"/>
    <w:rsid w:val="004C2808"/>
    <w:rsid w:val="004D1910"/>
    <w:rsid w:val="004D19BF"/>
    <w:rsid w:val="004D1DE0"/>
    <w:rsid w:val="004D207B"/>
    <w:rsid w:val="004D4716"/>
    <w:rsid w:val="004D5641"/>
    <w:rsid w:val="004E24B7"/>
    <w:rsid w:val="004E2CA2"/>
    <w:rsid w:val="004E444E"/>
    <w:rsid w:val="004F1106"/>
    <w:rsid w:val="004F4288"/>
    <w:rsid w:val="004F4A87"/>
    <w:rsid w:val="004F5789"/>
    <w:rsid w:val="004F6E44"/>
    <w:rsid w:val="004F791D"/>
    <w:rsid w:val="004F7D3C"/>
    <w:rsid w:val="005048FA"/>
    <w:rsid w:val="005156BF"/>
    <w:rsid w:val="0052129B"/>
    <w:rsid w:val="00522F83"/>
    <w:rsid w:val="005240F7"/>
    <w:rsid w:val="0053130E"/>
    <w:rsid w:val="0053542F"/>
    <w:rsid w:val="005362CE"/>
    <w:rsid w:val="00546BA1"/>
    <w:rsid w:val="00551485"/>
    <w:rsid w:val="00554A9C"/>
    <w:rsid w:val="0055796A"/>
    <w:rsid w:val="00561A3F"/>
    <w:rsid w:val="0056641F"/>
    <w:rsid w:val="005679AC"/>
    <w:rsid w:val="005703D7"/>
    <w:rsid w:val="0057044F"/>
    <w:rsid w:val="005708E9"/>
    <w:rsid w:val="005712D9"/>
    <w:rsid w:val="005716DA"/>
    <w:rsid w:val="0057184A"/>
    <w:rsid w:val="0057209C"/>
    <w:rsid w:val="005739A0"/>
    <w:rsid w:val="00577499"/>
    <w:rsid w:val="00591B09"/>
    <w:rsid w:val="0059395F"/>
    <w:rsid w:val="0059480C"/>
    <w:rsid w:val="005967CF"/>
    <w:rsid w:val="00597C9A"/>
    <w:rsid w:val="005A1F9F"/>
    <w:rsid w:val="005A2075"/>
    <w:rsid w:val="005A3282"/>
    <w:rsid w:val="005A3A57"/>
    <w:rsid w:val="005C09A2"/>
    <w:rsid w:val="005C1A93"/>
    <w:rsid w:val="005C45AA"/>
    <w:rsid w:val="005C55BC"/>
    <w:rsid w:val="005C7CC0"/>
    <w:rsid w:val="005D0F80"/>
    <w:rsid w:val="005D15F2"/>
    <w:rsid w:val="005D1699"/>
    <w:rsid w:val="005D2B0E"/>
    <w:rsid w:val="005D406D"/>
    <w:rsid w:val="005D7638"/>
    <w:rsid w:val="005E48B4"/>
    <w:rsid w:val="005E5216"/>
    <w:rsid w:val="005E569A"/>
    <w:rsid w:val="005E6DC1"/>
    <w:rsid w:val="005E77B3"/>
    <w:rsid w:val="00602628"/>
    <w:rsid w:val="0060512F"/>
    <w:rsid w:val="006074D8"/>
    <w:rsid w:val="006151E7"/>
    <w:rsid w:val="0062082F"/>
    <w:rsid w:val="00620AA7"/>
    <w:rsid w:val="0062341E"/>
    <w:rsid w:val="0062489E"/>
    <w:rsid w:val="00632F14"/>
    <w:rsid w:val="006339A8"/>
    <w:rsid w:val="00637CEA"/>
    <w:rsid w:val="00640892"/>
    <w:rsid w:val="00642B4A"/>
    <w:rsid w:val="006438B2"/>
    <w:rsid w:val="00645A45"/>
    <w:rsid w:val="00646464"/>
    <w:rsid w:val="0066000B"/>
    <w:rsid w:val="00661BA7"/>
    <w:rsid w:val="00661D91"/>
    <w:rsid w:val="006627B6"/>
    <w:rsid w:val="00667BDF"/>
    <w:rsid w:val="00671C93"/>
    <w:rsid w:val="006765A5"/>
    <w:rsid w:val="0067780C"/>
    <w:rsid w:val="00687539"/>
    <w:rsid w:val="006905FD"/>
    <w:rsid w:val="006A2B6C"/>
    <w:rsid w:val="006A2ED2"/>
    <w:rsid w:val="006A618E"/>
    <w:rsid w:val="006A6D8D"/>
    <w:rsid w:val="006C0898"/>
    <w:rsid w:val="006C4DDC"/>
    <w:rsid w:val="006C5E7C"/>
    <w:rsid w:val="006D3B1F"/>
    <w:rsid w:val="006D421D"/>
    <w:rsid w:val="006D459F"/>
    <w:rsid w:val="006D54D9"/>
    <w:rsid w:val="006D550B"/>
    <w:rsid w:val="006D7DC3"/>
    <w:rsid w:val="006E010C"/>
    <w:rsid w:val="006E1E37"/>
    <w:rsid w:val="006E2320"/>
    <w:rsid w:val="006E2C9B"/>
    <w:rsid w:val="006E5CB7"/>
    <w:rsid w:val="006E6CE5"/>
    <w:rsid w:val="006E7016"/>
    <w:rsid w:val="006F2F05"/>
    <w:rsid w:val="006F3E3E"/>
    <w:rsid w:val="00701551"/>
    <w:rsid w:val="00704023"/>
    <w:rsid w:val="0070563B"/>
    <w:rsid w:val="0070781A"/>
    <w:rsid w:val="0071204F"/>
    <w:rsid w:val="00714421"/>
    <w:rsid w:val="00721748"/>
    <w:rsid w:val="0072289E"/>
    <w:rsid w:val="00722ADC"/>
    <w:rsid w:val="00723B97"/>
    <w:rsid w:val="00724D2A"/>
    <w:rsid w:val="00725489"/>
    <w:rsid w:val="007260B5"/>
    <w:rsid w:val="00727674"/>
    <w:rsid w:val="0073095F"/>
    <w:rsid w:val="00730BE7"/>
    <w:rsid w:val="00737BB9"/>
    <w:rsid w:val="00740B2B"/>
    <w:rsid w:val="0074467F"/>
    <w:rsid w:val="0074684F"/>
    <w:rsid w:val="007471B2"/>
    <w:rsid w:val="007471D0"/>
    <w:rsid w:val="00747446"/>
    <w:rsid w:val="00747E83"/>
    <w:rsid w:val="00750764"/>
    <w:rsid w:val="0075342B"/>
    <w:rsid w:val="00755CBD"/>
    <w:rsid w:val="0076047C"/>
    <w:rsid w:val="007677F4"/>
    <w:rsid w:val="00767C5A"/>
    <w:rsid w:val="00773231"/>
    <w:rsid w:val="00775910"/>
    <w:rsid w:val="0077611A"/>
    <w:rsid w:val="007761FD"/>
    <w:rsid w:val="007762A0"/>
    <w:rsid w:val="007774B9"/>
    <w:rsid w:val="00777965"/>
    <w:rsid w:val="007802CD"/>
    <w:rsid w:val="00780598"/>
    <w:rsid w:val="00781034"/>
    <w:rsid w:val="00782149"/>
    <w:rsid w:val="00782555"/>
    <w:rsid w:val="007826BD"/>
    <w:rsid w:val="0078663D"/>
    <w:rsid w:val="00794974"/>
    <w:rsid w:val="00796265"/>
    <w:rsid w:val="0079721C"/>
    <w:rsid w:val="007A0365"/>
    <w:rsid w:val="007A2C6D"/>
    <w:rsid w:val="007A36A8"/>
    <w:rsid w:val="007A5757"/>
    <w:rsid w:val="007B1551"/>
    <w:rsid w:val="007B1621"/>
    <w:rsid w:val="007B2DE1"/>
    <w:rsid w:val="007B6A6E"/>
    <w:rsid w:val="007B72E9"/>
    <w:rsid w:val="007C0417"/>
    <w:rsid w:val="007C7F2C"/>
    <w:rsid w:val="007D0A21"/>
    <w:rsid w:val="007D4250"/>
    <w:rsid w:val="007D7650"/>
    <w:rsid w:val="007E10CA"/>
    <w:rsid w:val="007E1256"/>
    <w:rsid w:val="007E2DDD"/>
    <w:rsid w:val="007E563F"/>
    <w:rsid w:val="007F0E53"/>
    <w:rsid w:val="008028BA"/>
    <w:rsid w:val="00806424"/>
    <w:rsid w:val="00806685"/>
    <w:rsid w:val="0081432A"/>
    <w:rsid w:val="00821827"/>
    <w:rsid w:val="00821AD4"/>
    <w:rsid w:val="00821CFB"/>
    <w:rsid w:val="00822650"/>
    <w:rsid w:val="00823027"/>
    <w:rsid w:val="00823D08"/>
    <w:rsid w:val="00836FFE"/>
    <w:rsid w:val="00850D56"/>
    <w:rsid w:val="0085551A"/>
    <w:rsid w:val="00863BBA"/>
    <w:rsid w:val="008701D3"/>
    <w:rsid w:val="00876144"/>
    <w:rsid w:val="00882476"/>
    <w:rsid w:val="0088671A"/>
    <w:rsid w:val="00890D57"/>
    <w:rsid w:val="00892A1A"/>
    <w:rsid w:val="0089321E"/>
    <w:rsid w:val="008978DF"/>
    <w:rsid w:val="008A31EE"/>
    <w:rsid w:val="008A51E7"/>
    <w:rsid w:val="008B7589"/>
    <w:rsid w:val="008B7B45"/>
    <w:rsid w:val="008C04A6"/>
    <w:rsid w:val="008C2204"/>
    <w:rsid w:val="008C2D99"/>
    <w:rsid w:val="008C62B3"/>
    <w:rsid w:val="008C78C2"/>
    <w:rsid w:val="008D20C9"/>
    <w:rsid w:val="008D2791"/>
    <w:rsid w:val="008D38E7"/>
    <w:rsid w:val="008D658A"/>
    <w:rsid w:val="008E0DC6"/>
    <w:rsid w:val="008E4379"/>
    <w:rsid w:val="008E7F09"/>
    <w:rsid w:val="008F0CFC"/>
    <w:rsid w:val="008F314C"/>
    <w:rsid w:val="008F38B9"/>
    <w:rsid w:val="008F483B"/>
    <w:rsid w:val="008F5DEC"/>
    <w:rsid w:val="00900039"/>
    <w:rsid w:val="009011CF"/>
    <w:rsid w:val="0090307C"/>
    <w:rsid w:val="00907483"/>
    <w:rsid w:val="009148AC"/>
    <w:rsid w:val="00915CC5"/>
    <w:rsid w:val="00920140"/>
    <w:rsid w:val="00922793"/>
    <w:rsid w:val="00926370"/>
    <w:rsid w:val="00932CA1"/>
    <w:rsid w:val="00941848"/>
    <w:rsid w:val="009425E8"/>
    <w:rsid w:val="00942D66"/>
    <w:rsid w:val="0094665D"/>
    <w:rsid w:val="00953B01"/>
    <w:rsid w:val="00953B61"/>
    <w:rsid w:val="00957BAE"/>
    <w:rsid w:val="00961DF1"/>
    <w:rsid w:val="00962C15"/>
    <w:rsid w:val="00963A0E"/>
    <w:rsid w:val="009642B0"/>
    <w:rsid w:val="00965810"/>
    <w:rsid w:val="00966FC7"/>
    <w:rsid w:val="00972EDF"/>
    <w:rsid w:val="0097403C"/>
    <w:rsid w:val="009743F8"/>
    <w:rsid w:val="00976E52"/>
    <w:rsid w:val="00977412"/>
    <w:rsid w:val="00977C7B"/>
    <w:rsid w:val="009824DF"/>
    <w:rsid w:val="00985929"/>
    <w:rsid w:val="00987492"/>
    <w:rsid w:val="00987DFC"/>
    <w:rsid w:val="00991ADF"/>
    <w:rsid w:val="0099476E"/>
    <w:rsid w:val="00995C5D"/>
    <w:rsid w:val="00997B5A"/>
    <w:rsid w:val="009A4CEB"/>
    <w:rsid w:val="009A634E"/>
    <w:rsid w:val="009A65EC"/>
    <w:rsid w:val="009B058F"/>
    <w:rsid w:val="009B2111"/>
    <w:rsid w:val="009B3D6C"/>
    <w:rsid w:val="009B7E45"/>
    <w:rsid w:val="009C0AD6"/>
    <w:rsid w:val="009C2171"/>
    <w:rsid w:val="009C3D30"/>
    <w:rsid w:val="009C757B"/>
    <w:rsid w:val="009D077E"/>
    <w:rsid w:val="009D21C3"/>
    <w:rsid w:val="009D53D6"/>
    <w:rsid w:val="009E2535"/>
    <w:rsid w:val="009E678F"/>
    <w:rsid w:val="009E7541"/>
    <w:rsid w:val="009E760C"/>
    <w:rsid w:val="009F22F7"/>
    <w:rsid w:val="009F70AA"/>
    <w:rsid w:val="009F7A39"/>
    <w:rsid w:val="00A008AA"/>
    <w:rsid w:val="00A031B9"/>
    <w:rsid w:val="00A04685"/>
    <w:rsid w:val="00A05A57"/>
    <w:rsid w:val="00A11821"/>
    <w:rsid w:val="00A11F69"/>
    <w:rsid w:val="00A13498"/>
    <w:rsid w:val="00A1799F"/>
    <w:rsid w:val="00A2162F"/>
    <w:rsid w:val="00A21DE2"/>
    <w:rsid w:val="00A23B73"/>
    <w:rsid w:val="00A272F2"/>
    <w:rsid w:val="00A2773E"/>
    <w:rsid w:val="00A32858"/>
    <w:rsid w:val="00A33DBA"/>
    <w:rsid w:val="00A41D23"/>
    <w:rsid w:val="00A50985"/>
    <w:rsid w:val="00A52F7E"/>
    <w:rsid w:val="00A60CD2"/>
    <w:rsid w:val="00A61AB1"/>
    <w:rsid w:val="00A66FED"/>
    <w:rsid w:val="00A7340B"/>
    <w:rsid w:val="00A752BF"/>
    <w:rsid w:val="00A815A8"/>
    <w:rsid w:val="00A86A99"/>
    <w:rsid w:val="00A94AEC"/>
    <w:rsid w:val="00AA099D"/>
    <w:rsid w:val="00AA1236"/>
    <w:rsid w:val="00AA5F2D"/>
    <w:rsid w:val="00AA6F34"/>
    <w:rsid w:val="00AB04E8"/>
    <w:rsid w:val="00AB0DF9"/>
    <w:rsid w:val="00AB17DB"/>
    <w:rsid w:val="00AB5360"/>
    <w:rsid w:val="00AB7734"/>
    <w:rsid w:val="00AC2036"/>
    <w:rsid w:val="00AC4D6F"/>
    <w:rsid w:val="00AC4E07"/>
    <w:rsid w:val="00AC63A1"/>
    <w:rsid w:val="00AD0DF0"/>
    <w:rsid w:val="00AD5D36"/>
    <w:rsid w:val="00AE144D"/>
    <w:rsid w:val="00AE3057"/>
    <w:rsid w:val="00AE6FF3"/>
    <w:rsid w:val="00AF55F4"/>
    <w:rsid w:val="00AF5A66"/>
    <w:rsid w:val="00AF7D47"/>
    <w:rsid w:val="00B05C03"/>
    <w:rsid w:val="00B05EB2"/>
    <w:rsid w:val="00B104E1"/>
    <w:rsid w:val="00B11A29"/>
    <w:rsid w:val="00B220F0"/>
    <w:rsid w:val="00B25409"/>
    <w:rsid w:val="00B36565"/>
    <w:rsid w:val="00B50125"/>
    <w:rsid w:val="00B5123E"/>
    <w:rsid w:val="00B54BFD"/>
    <w:rsid w:val="00B56E34"/>
    <w:rsid w:val="00B62280"/>
    <w:rsid w:val="00B6417F"/>
    <w:rsid w:val="00B6738C"/>
    <w:rsid w:val="00B70BF7"/>
    <w:rsid w:val="00B807ED"/>
    <w:rsid w:val="00B80F31"/>
    <w:rsid w:val="00B82AEF"/>
    <w:rsid w:val="00B9250F"/>
    <w:rsid w:val="00BA7D52"/>
    <w:rsid w:val="00BB0FEF"/>
    <w:rsid w:val="00BB7391"/>
    <w:rsid w:val="00BB7EE9"/>
    <w:rsid w:val="00BC1D55"/>
    <w:rsid w:val="00BC240E"/>
    <w:rsid w:val="00BC2DD1"/>
    <w:rsid w:val="00BC31E6"/>
    <w:rsid w:val="00BC3F18"/>
    <w:rsid w:val="00BC50D2"/>
    <w:rsid w:val="00BD4C46"/>
    <w:rsid w:val="00BD4EA7"/>
    <w:rsid w:val="00BE2493"/>
    <w:rsid w:val="00BE27B2"/>
    <w:rsid w:val="00BE4710"/>
    <w:rsid w:val="00BE762B"/>
    <w:rsid w:val="00BF1340"/>
    <w:rsid w:val="00BF478C"/>
    <w:rsid w:val="00C00CDC"/>
    <w:rsid w:val="00C02DEE"/>
    <w:rsid w:val="00C03063"/>
    <w:rsid w:val="00C03A92"/>
    <w:rsid w:val="00C05BB1"/>
    <w:rsid w:val="00C06AB9"/>
    <w:rsid w:val="00C06ECC"/>
    <w:rsid w:val="00C10543"/>
    <w:rsid w:val="00C12814"/>
    <w:rsid w:val="00C21481"/>
    <w:rsid w:val="00C23C8D"/>
    <w:rsid w:val="00C253F9"/>
    <w:rsid w:val="00C25DD0"/>
    <w:rsid w:val="00C303CC"/>
    <w:rsid w:val="00C33A3D"/>
    <w:rsid w:val="00C34664"/>
    <w:rsid w:val="00C3478B"/>
    <w:rsid w:val="00C51834"/>
    <w:rsid w:val="00C52F50"/>
    <w:rsid w:val="00C57AE1"/>
    <w:rsid w:val="00C6326B"/>
    <w:rsid w:val="00C65328"/>
    <w:rsid w:val="00C676E5"/>
    <w:rsid w:val="00C67A9F"/>
    <w:rsid w:val="00C754DF"/>
    <w:rsid w:val="00C76277"/>
    <w:rsid w:val="00C76B35"/>
    <w:rsid w:val="00C81602"/>
    <w:rsid w:val="00C84953"/>
    <w:rsid w:val="00C86D8B"/>
    <w:rsid w:val="00CA01F6"/>
    <w:rsid w:val="00CB1446"/>
    <w:rsid w:val="00CB4CEF"/>
    <w:rsid w:val="00CB6759"/>
    <w:rsid w:val="00CC30FF"/>
    <w:rsid w:val="00CC43B5"/>
    <w:rsid w:val="00CD4761"/>
    <w:rsid w:val="00CE0774"/>
    <w:rsid w:val="00CF09E6"/>
    <w:rsid w:val="00CF4B75"/>
    <w:rsid w:val="00CF7810"/>
    <w:rsid w:val="00D0318B"/>
    <w:rsid w:val="00D0376C"/>
    <w:rsid w:val="00D03DC2"/>
    <w:rsid w:val="00D048A8"/>
    <w:rsid w:val="00D061B1"/>
    <w:rsid w:val="00D07244"/>
    <w:rsid w:val="00D072FC"/>
    <w:rsid w:val="00D07472"/>
    <w:rsid w:val="00D10566"/>
    <w:rsid w:val="00D119AB"/>
    <w:rsid w:val="00D1225E"/>
    <w:rsid w:val="00D157C5"/>
    <w:rsid w:val="00D174DE"/>
    <w:rsid w:val="00D17906"/>
    <w:rsid w:val="00D22197"/>
    <w:rsid w:val="00D22377"/>
    <w:rsid w:val="00D27B90"/>
    <w:rsid w:val="00D30259"/>
    <w:rsid w:val="00D33ABD"/>
    <w:rsid w:val="00D36E68"/>
    <w:rsid w:val="00D3740F"/>
    <w:rsid w:val="00D40790"/>
    <w:rsid w:val="00D4292D"/>
    <w:rsid w:val="00D44222"/>
    <w:rsid w:val="00D46FEF"/>
    <w:rsid w:val="00D47A29"/>
    <w:rsid w:val="00D5480C"/>
    <w:rsid w:val="00D54E3B"/>
    <w:rsid w:val="00D624EC"/>
    <w:rsid w:val="00D6251C"/>
    <w:rsid w:val="00D625CA"/>
    <w:rsid w:val="00D666FE"/>
    <w:rsid w:val="00D708C3"/>
    <w:rsid w:val="00D729D0"/>
    <w:rsid w:val="00D80D1E"/>
    <w:rsid w:val="00D8711C"/>
    <w:rsid w:val="00D873CD"/>
    <w:rsid w:val="00D90E58"/>
    <w:rsid w:val="00D92F6C"/>
    <w:rsid w:val="00DA2278"/>
    <w:rsid w:val="00DA5BAE"/>
    <w:rsid w:val="00DA7532"/>
    <w:rsid w:val="00DB2AD6"/>
    <w:rsid w:val="00DB4E96"/>
    <w:rsid w:val="00DD5870"/>
    <w:rsid w:val="00DE0482"/>
    <w:rsid w:val="00DE0E92"/>
    <w:rsid w:val="00DF010E"/>
    <w:rsid w:val="00DF13AB"/>
    <w:rsid w:val="00DF2E6C"/>
    <w:rsid w:val="00DF7F85"/>
    <w:rsid w:val="00E0085F"/>
    <w:rsid w:val="00E0540D"/>
    <w:rsid w:val="00E06071"/>
    <w:rsid w:val="00E07D2A"/>
    <w:rsid w:val="00E10390"/>
    <w:rsid w:val="00E128B8"/>
    <w:rsid w:val="00E140C2"/>
    <w:rsid w:val="00E2179C"/>
    <w:rsid w:val="00E24D21"/>
    <w:rsid w:val="00E25558"/>
    <w:rsid w:val="00E261E7"/>
    <w:rsid w:val="00E34A4C"/>
    <w:rsid w:val="00E34D67"/>
    <w:rsid w:val="00E35C09"/>
    <w:rsid w:val="00E375E9"/>
    <w:rsid w:val="00E45500"/>
    <w:rsid w:val="00E45706"/>
    <w:rsid w:val="00E514AA"/>
    <w:rsid w:val="00E6072D"/>
    <w:rsid w:val="00E67EE4"/>
    <w:rsid w:val="00E706BA"/>
    <w:rsid w:val="00E7474A"/>
    <w:rsid w:val="00E757F0"/>
    <w:rsid w:val="00E81165"/>
    <w:rsid w:val="00E8209E"/>
    <w:rsid w:val="00E8331C"/>
    <w:rsid w:val="00E85979"/>
    <w:rsid w:val="00E95010"/>
    <w:rsid w:val="00EA24D4"/>
    <w:rsid w:val="00EA7D17"/>
    <w:rsid w:val="00EB6457"/>
    <w:rsid w:val="00EC046C"/>
    <w:rsid w:val="00EC1425"/>
    <w:rsid w:val="00EC24CA"/>
    <w:rsid w:val="00EC258A"/>
    <w:rsid w:val="00EC2753"/>
    <w:rsid w:val="00ED5C0F"/>
    <w:rsid w:val="00EE0797"/>
    <w:rsid w:val="00EE27FD"/>
    <w:rsid w:val="00EF2963"/>
    <w:rsid w:val="00EF57EC"/>
    <w:rsid w:val="00F00744"/>
    <w:rsid w:val="00F05E84"/>
    <w:rsid w:val="00F06098"/>
    <w:rsid w:val="00F067F6"/>
    <w:rsid w:val="00F06851"/>
    <w:rsid w:val="00F10C78"/>
    <w:rsid w:val="00F10FF8"/>
    <w:rsid w:val="00F12FBD"/>
    <w:rsid w:val="00F13C8A"/>
    <w:rsid w:val="00F15804"/>
    <w:rsid w:val="00F33F51"/>
    <w:rsid w:val="00F34923"/>
    <w:rsid w:val="00F404A6"/>
    <w:rsid w:val="00F40A4A"/>
    <w:rsid w:val="00F5010C"/>
    <w:rsid w:val="00F525BD"/>
    <w:rsid w:val="00F559BD"/>
    <w:rsid w:val="00F56E37"/>
    <w:rsid w:val="00F620E1"/>
    <w:rsid w:val="00F621BA"/>
    <w:rsid w:val="00F64250"/>
    <w:rsid w:val="00F6656E"/>
    <w:rsid w:val="00F70F65"/>
    <w:rsid w:val="00F71C7D"/>
    <w:rsid w:val="00F75D44"/>
    <w:rsid w:val="00F76751"/>
    <w:rsid w:val="00F816B6"/>
    <w:rsid w:val="00F90B93"/>
    <w:rsid w:val="00F915F9"/>
    <w:rsid w:val="00F94365"/>
    <w:rsid w:val="00F95433"/>
    <w:rsid w:val="00F975C4"/>
    <w:rsid w:val="00FA01DE"/>
    <w:rsid w:val="00FA0D61"/>
    <w:rsid w:val="00FA1170"/>
    <w:rsid w:val="00FA1A3C"/>
    <w:rsid w:val="00FA1A65"/>
    <w:rsid w:val="00FA2377"/>
    <w:rsid w:val="00FB2297"/>
    <w:rsid w:val="00FB5C96"/>
    <w:rsid w:val="00FC14DE"/>
    <w:rsid w:val="00FC7CD7"/>
    <w:rsid w:val="00FD2A54"/>
    <w:rsid w:val="00FD2EA6"/>
    <w:rsid w:val="00FD6BFA"/>
    <w:rsid w:val="00FD73A1"/>
    <w:rsid w:val="00FE2DD6"/>
    <w:rsid w:val="00FE4ADB"/>
    <w:rsid w:val="00FE52BF"/>
    <w:rsid w:val="00FF1163"/>
    <w:rsid w:val="00FF2B41"/>
    <w:rsid w:val="00FF3480"/>
    <w:rsid w:val="00FF4356"/>
    <w:rsid w:val="00FF5240"/>
    <w:rsid w:val="00FF5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9DC32"/>
  <w15:chartTrackingRefBased/>
  <w15:docId w15:val="{08006B9F-3B32-445C-9533-3463E7EEF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614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61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61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06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06BA"/>
    <w:rPr>
      <w:color w:val="954F72" w:themeColor="followedHyperlink"/>
      <w:u w:val="single"/>
    </w:rPr>
  </w:style>
  <w:style w:type="character" w:customStyle="1" w:styleId="eop">
    <w:name w:val="eop"/>
    <w:basedOn w:val="DefaultParagraphFont"/>
    <w:rsid w:val="00407FC0"/>
  </w:style>
  <w:style w:type="paragraph" w:styleId="NormalWeb">
    <w:name w:val="Normal (Web)"/>
    <w:basedOn w:val="Normal"/>
    <w:uiPriority w:val="99"/>
    <w:semiHidden/>
    <w:unhideWhenUsed/>
    <w:rsid w:val="000369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Cs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DF13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389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package" Target="embeddings/Microsoft_Word_Document.doc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BDCAEF-5526-4409-B861-285728383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</TotalTime>
  <Pages>2</Pages>
  <Words>406</Words>
  <Characters>2064</Characters>
  <Application>Microsoft Office Word</Application>
  <DocSecurity>0</DocSecurity>
  <Lines>62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Hammitt</dc:creator>
  <cp:keywords/>
  <dc:description/>
  <cp:lastModifiedBy>Michael Raymond</cp:lastModifiedBy>
  <cp:revision>318</cp:revision>
  <dcterms:created xsi:type="dcterms:W3CDTF">2025-07-27T20:31:00Z</dcterms:created>
  <dcterms:modified xsi:type="dcterms:W3CDTF">2026-07-14T02:01:00Z</dcterms:modified>
</cp:coreProperties>
</file>